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549AE" w14:textId="77777777" w:rsidR="007F1963" w:rsidRPr="00BA5CA4" w:rsidRDefault="007F1963" w:rsidP="005658AB">
      <w:pPr>
        <w:jc w:val="center"/>
      </w:pPr>
      <w:r w:rsidRPr="00BA5CA4">
        <w:t>SRM INSTITUTE OF SCIENCE AND TECHNOLOGY</w:t>
      </w:r>
    </w:p>
    <w:p w14:paraId="214867F0" w14:textId="77777777" w:rsidR="007F1963" w:rsidRPr="00BA5CA4" w:rsidRDefault="007F1963" w:rsidP="001C099A">
      <w:pPr>
        <w:pStyle w:val="BodyText"/>
        <w:tabs>
          <w:tab w:val="left" w:pos="2340"/>
        </w:tabs>
        <w:spacing w:line="276" w:lineRule="auto"/>
        <w:jc w:val="center"/>
        <w:rPr>
          <w:rFonts w:ascii="Times New Roman" w:hAnsi="Times New Roman" w:cs="Times New Roman"/>
          <w:b/>
          <w:color w:val="C00000"/>
        </w:rPr>
      </w:pPr>
      <w:r w:rsidRPr="00BA5CA4">
        <w:rPr>
          <w:rFonts w:ascii="Times New Roman" w:hAnsi="Times New Roman" w:cs="Times New Roman"/>
          <w:b/>
          <w:color w:val="C00000"/>
        </w:rPr>
        <w:t>SCHOOL OF COMPUTING</w:t>
      </w:r>
    </w:p>
    <w:p w14:paraId="257ADAD8" w14:textId="34E1B95B" w:rsidR="007F1963" w:rsidRPr="00DC08EE" w:rsidRDefault="007F1963" w:rsidP="00BA5CA4">
      <w:pPr>
        <w:pStyle w:val="BodyText"/>
        <w:tabs>
          <w:tab w:val="left" w:pos="2340"/>
        </w:tabs>
        <w:spacing w:line="276" w:lineRule="auto"/>
        <w:jc w:val="center"/>
        <w:rPr>
          <w:rFonts w:ascii="Times New Roman" w:hAnsi="Times New Roman" w:cs="Times New Roman"/>
          <w:b/>
          <w:color w:val="FF0000"/>
          <w:sz w:val="22"/>
          <w:szCs w:val="22"/>
        </w:rPr>
      </w:pPr>
      <w:r w:rsidRPr="00DC08EE">
        <w:rPr>
          <w:rFonts w:ascii="Times New Roman" w:hAnsi="Times New Roman" w:cs="Times New Roman"/>
          <w:b/>
          <w:sz w:val="22"/>
          <w:szCs w:val="22"/>
        </w:rPr>
        <w:t>VI</w:t>
      </w:r>
      <w:r w:rsidR="009651D2">
        <w:rPr>
          <w:rFonts w:ascii="Times New Roman" w:hAnsi="Times New Roman" w:cs="Times New Roman"/>
          <w:b/>
          <w:sz w:val="22"/>
          <w:szCs w:val="22"/>
        </w:rPr>
        <w:t>I</w:t>
      </w:r>
      <w:r w:rsidRPr="00DC08EE">
        <w:rPr>
          <w:rFonts w:ascii="Times New Roman" w:hAnsi="Times New Roman" w:cs="Times New Roman"/>
          <w:b/>
          <w:sz w:val="22"/>
          <w:szCs w:val="22"/>
        </w:rPr>
        <w:t xml:space="preserve"> SEMESTER </w:t>
      </w:r>
    </w:p>
    <w:p w14:paraId="11FA6DC4" w14:textId="07CF8BF5" w:rsidR="000F007D" w:rsidRPr="000F007D" w:rsidRDefault="000F007D" w:rsidP="000F007D">
      <w:pPr>
        <w:shd w:val="clear" w:color="auto" w:fill="FFFFFF" w:themeFill="background1"/>
        <w:tabs>
          <w:tab w:val="left" w:pos="2340"/>
        </w:tabs>
        <w:spacing w:after="0" w:line="276" w:lineRule="auto"/>
        <w:jc w:val="center"/>
        <w:rPr>
          <w:rFonts w:ascii="Times New Roman" w:eastAsia="Times New Roman" w:hAnsi="Times New Roman" w:cs="Times New Roman"/>
          <w:b/>
        </w:rPr>
      </w:pPr>
      <w:r w:rsidRPr="000F007D">
        <w:rPr>
          <w:rFonts w:ascii="docs-Calibri" w:hAnsi="docs-Calibri"/>
          <w:b/>
          <w:bCs/>
          <w:sz w:val="32"/>
          <w:szCs w:val="32"/>
          <w:shd w:val="clear" w:color="auto" w:fill="3C78D8"/>
        </w:rPr>
        <w:t>VII SEMESTER - 18CSP107L Minor Project / 18CSP108L Internship (3 Credits)</w:t>
      </w:r>
    </w:p>
    <w:p w14:paraId="73B0D33C" w14:textId="0F6C4EDB" w:rsidR="007F1963" w:rsidRDefault="00DD7E62" w:rsidP="00BA5CA4">
      <w:pPr>
        <w:shd w:val="clear" w:color="auto" w:fill="FFFFFF"/>
        <w:tabs>
          <w:tab w:val="left" w:pos="2340"/>
        </w:tabs>
        <w:spacing w:after="0" w:line="276" w:lineRule="auto"/>
        <w:jc w:val="center"/>
        <w:rPr>
          <w:rFonts w:ascii="Times New Roman" w:hAnsi="Times New Roman" w:cs="Times New Roman"/>
          <w:b/>
          <w:color w:val="222222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color w:val="222222"/>
        </w:rPr>
        <w:t>Review Date</w:t>
      </w:r>
      <w:r w:rsidR="006D7BD8">
        <w:rPr>
          <w:rFonts w:ascii="Times New Roman" w:eastAsia="Times New Roman" w:hAnsi="Times New Roman" w:cs="Times New Roman"/>
          <w:b/>
          <w:color w:val="222222"/>
        </w:rPr>
        <w:t xml:space="preserve">: </w:t>
      </w:r>
      <w:r w:rsidR="000F007D">
        <w:rPr>
          <w:rFonts w:ascii="Times New Roman" w:eastAsia="Times New Roman" w:hAnsi="Times New Roman" w:cs="Times New Roman"/>
          <w:b/>
          <w:color w:val="222222"/>
        </w:rPr>
        <w:t>14</w:t>
      </w:r>
      <w:r w:rsidR="000F007D" w:rsidRPr="000F007D">
        <w:rPr>
          <w:rFonts w:ascii="Times New Roman" w:eastAsia="Times New Roman" w:hAnsi="Times New Roman" w:cs="Times New Roman"/>
          <w:b/>
          <w:color w:val="222222"/>
          <w:vertAlign w:val="superscript"/>
        </w:rPr>
        <w:t>th</w:t>
      </w:r>
      <w:r w:rsidR="000F007D">
        <w:rPr>
          <w:rFonts w:ascii="Times New Roman" w:eastAsia="Times New Roman" w:hAnsi="Times New Roman" w:cs="Times New Roman"/>
          <w:b/>
          <w:color w:val="222222"/>
        </w:rPr>
        <w:t xml:space="preserve"> October</w:t>
      </w:r>
      <w:r w:rsidR="00DC71A2">
        <w:rPr>
          <w:rFonts w:ascii="Times New Roman" w:eastAsia="Times New Roman" w:hAnsi="Times New Roman" w:cs="Times New Roman"/>
          <w:b/>
          <w:color w:val="222222"/>
        </w:rPr>
        <w:t xml:space="preserve"> 2023</w:t>
      </w:r>
    </w:p>
    <w:p w14:paraId="61A4A29A" w14:textId="77777777" w:rsidR="007F1963" w:rsidRPr="00DC08EE" w:rsidRDefault="007F1963" w:rsidP="007169D9">
      <w:pPr>
        <w:shd w:val="clear" w:color="auto" w:fill="FFFFFF"/>
        <w:spacing w:after="0" w:line="100" w:lineRule="atLeast"/>
        <w:jc w:val="center"/>
        <w:rPr>
          <w:rFonts w:ascii="Times New Roman" w:eastAsia="Times New Roman" w:hAnsi="Times New Roman" w:cs="Times New Roman"/>
          <w:b/>
          <w:color w:val="222222"/>
        </w:rPr>
      </w:pPr>
    </w:p>
    <w:p w14:paraId="03FEC6E4" w14:textId="52E0B50A" w:rsidR="007F1963" w:rsidRPr="00DC08EE" w:rsidRDefault="007F1963" w:rsidP="007169D9">
      <w:pPr>
        <w:shd w:val="clear" w:color="auto" w:fill="FFFFFF"/>
        <w:spacing w:after="0" w:line="100" w:lineRule="atLeast"/>
        <w:jc w:val="center"/>
        <w:rPr>
          <w:rFonts w:ascii="Times New Roman" w:hAnsi="Times New Roman" w:cs="Times New Roman"/>
          <w:u w:val="single"/>
        </w:rPr>
      </w:pPr>
      <w:r w:rsidRPr="00DC08EE">
        <w:rPr>
          <w:rFonts w:ascii="Times New Roman" w:eastAsia="Times New Roman" w:hAnsi="Times New Roman" w:cs="Times New Roman"/>
          <w:b/>
          <w:color w:val="222222"/>
          <w:u w:val="single"/>
        </w:rPr>
        <w:t xml:space="preserve">INSTRUCTIONS TO STUDENTS FOR </w:t>
      </w:r>
      <w:r w:rsidR="000F007D">
        <w:rPr>
          <w:rFonts w:ascii="Times New Roman" w:eastAsia="Times New Roman" w:hAnsi="Times New Roman" w:cs="Times New Roman"/>
          <w:b/>
          <w:color w:val="222222"/>
          <w:u w:val="single"/>
        </w:rPr>
        <w:t>SECOND</w:t>
      </w:r>
      <w:r w:rsidRPr="00DC08EE">
        <w:rPr>
          <w:rFonts w:ascii="Times New Roman" w:eastAsia="Times New Roman" w:hAnsi="Times New Roman" w:cs="Times New Roman"/>
          <w:b/>
          <w:color w:val="222222"/>
          <w:u w:val="single"/>
        </w:rPr>
        <w:t xml:space="preserve"> REVIEW </w:t>
      </w:r>
    </w:p>
    <w:p w14:paraId="6020BD3E" w14:textId="77777777" w:rsidR="007F1963" w:rsidRPr="00BD1A79" w:rsidRDefault="007F1963" w:rsidP="007169D9">
      <w:pPr>
        <w:shd w:val="clear" w:color="auto" w:fill="FFFFFF"/>
        <w:spacing w:after="0" w:line="100" w:lineRule="atLeast"/>
        <w:jc w:val="center"/>
        <w:rPr>
          <w:rFonts w:cstheme="minorHAnsi"/>
        </w:rPr>
      </w:pPr>
    </w:p>
    <w:p w14:paraId="6308D800" w14:textId="77777777" w:rsidR="007F1963" w:rsidRPr="00613659" w:rsidRDefault="007F1963" w:rsidP="007F1963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 w:rsidRPr="00613659">
        <w:rPr>
          <w:rFonts w:ascii="Times New Roman" w:eastAsia="Times New Roman" w:hAnsi="Times New Roman" w:cs="Times New Roman"/>
          <w:color w:val="222222"/>
        </w:rPr>
        <w:t>Prepare a presentation for 10 minutes with following contents:</w:t>
      </w:r>
    </w:p>
    <w:p w14:paraId="65536817" w14:textId="77777777" w:rsidR="007F1963" w:rsidRPr="00613659" w:rsidRDefault="007F1963" w:rsidP="007F1963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 w:rsidRPr="00613659">
        <w:rPr>
          <w:rFonts w:ascii="Times New Roman" w:hAnsi="Times New Roman" w:cs="Times New Roman"/>
        </w:rPr>
        <w:t>Project Title</w:t>
      </w:r>
    </w:p>
    <w:p w14:paraId="4BCD305E" w14:textId="3CC94C34" w:rsidR="007F1963" w:rsidRPr="00613659" w:rsidRDefault="00BA6C10" w:rsidP="007F1963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</w:t>
      </w:r>
    </w:p>
    <w:p w14:paraId="0B9C6975" w14:textId="78F44D4E" w:rsidR="00BA6C10" w:rsidRDefault="00BA6C10" w:rsidP="007F1963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roduction</w:t>
      </w:r>
    </w:p>
    <w:p w14:paraId="19C56336" w14:textId="117D3665" w:rsidR="007F1963" w:rsidRDefault="007F1963" w:rsidP="007F1963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 w:rsidRPr="00613659">
        <w:rPr>
          <w:rFonts w:ascii="Times New Roman" w:hAnsi="Times New Roman" w:cs="Times New Roman"/>
        </w:rPr>
        <w:t xml:space="preserve">Motivation </w:t>
      </w:r>
    </w:p>
    <w:p w14:paraId="1EC85D6C" w14:textId="3DE38079" w:rsidR="00564A58" w:rsidRDefault="00564A58" w:rsidP="007F1963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terature Review</w:t>
      </w:r>
    </w:p>
    <w:p w14:paraId="7131E924" w14:textId="79BADA2D" w:rsidR="009505E9" w:rsidRDefault="009505E9" w:rsidP="007F1963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llenges </w:t>
      </w:r>
      <w:r w:rsidR="007169D9">
        <w:rPr>
          <w:rFonts w:ascii="Times New Roman" w:hAnsi="Times New Roman" w:cs="Times New Roman"/>
        </w:rPr>
        <w:t xml:space="preserve">and limitations </w:t>
      </w:r>
      <w:r>
        <w:rPr>
          <w:rFonts w:ascii="Times New Roman" w:hAnsi="Times New Roman" w:cs="Times New Roman"/>
        </w:rPr>
        <w:t xml:space="preserve">in existing system </w:t>
      </w:r>
    </w:p>
    <w:p w14:paraId="463BCEB1" w14:textId="50A79DDC" w:rsidR="009505E9" w:rsidRPr="00613659" w:rsidRDefault="009505E9" w:rsidP="007F1963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ectives of the project</w:t>
      </w:r>
    </w:p>
    <w:p w14:paraId="447BD905" w14:textId="77777777" w:rsidR="007F1963" w:rsidRPr="00613659" w:rsidRDefault="007F1963" w:rsidP="007F1963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 w:rsidRPr="00613659">
        <w:rPr>
          <w:rFonts w:ascii="Times New Roman" w:hAnsi="Times New Roman" w:cs="Times New Roman"/>
        </w:rPr>
        <w:t>Innovation idea of the project</w:t>
      </w:r>
    </w:p>
    <w:p w14:paraId="5E417CD1" w14:textId="616F83F4" w:rsidR="007F1963" w:rsidRDefault="007F1963" w:rsidP="007F1963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 w:rsidRPr="00613659">
        <w:rPr>
          <w:rFonts w:ascii="Times New Roman" w:hAnsi="Times New Roman" w:cs="Times New Roman"/>
        </w:rPr>
        <w:t xml:space="preserve">Scope </w:t>
      </w:r>
      <w:r w:rsidR="00BA6C10">
        <w:rPr>
          <w:rFonts w:ascii="Times New Roman" w:hAnsi="Times New Roman" w:cs="Times New Roman"/>
        </w:rPr>
        <w:t xml:space="preserve">and application </w:t>
      </w:r>
      <w:r w:rsidRPr="00613659">
        <w:rPr>
          <w:rFonts w:ascii="Times New Roman" w:hAnsi="Times New Roman" w:cs="Times New Roman"/>
        </w:rPr>
        <w:t>of the project</w:t>
      </w:r>
    </w:p>
    <w:p w14:paraId="6CF2422D" w14:textId="6621C02F" w:rsidR="00BA6C10" w:rsidRDefault="00BA6C10" w:rsidP="007F1963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rchitecture </w:t>
      </w:r>
    </w:p>
    <w:p w14:paraId="37D6B10D" w14:textId="730D1A3F" w:rsidR="00BA6C10" w:rsidRDefault="00BA6C10" w:rsidP="007F1963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osed Modules and</w:t>
      </w:r>
      <w:r w:rsidR="00F036D3">
        <w:rPr>
          <w:rFonts w:ascii="Times New Roman" w:hAnsi="Times New Roman" w:cs="Times New Roman"/>
        </w:rPr>
        <w:t xml:space="preserve"> their</w:t>
      </w:r>
      <w:r>
        <w:rPr>
          <w:rFonts w:ascii="Times New Roman" w:hAnsi="Times New Roman" w:cs="Times New Roman"/>
        </w:rPr>
        <w:t xml:space="preserve"> </w:t>
      </w:r>
      <w:r w:rsidR="00F036D3">
        <w:rPr>
          <w:rFonts w:ascii="Times New Roman" w:hAnsi="Times New Roman" w:cs="Times New Roman"/>
        </w:rPr>
        <w:t xml:space="preserve">algorithm </w:t>
      </w:r>
      <w:r>
        <w:rPr>
          <w:rFonts w:ascii="Times New Roman" w:hAnsi="Times New Roman" w:cs="Times New Roman"/>
        </w:rPr>
        <w:t>description</w:t>
      </w:r>
    </w:p>
    <w:p w14:paraId="06C12C94" w14:textId="74F00537" w:rsidR="00BA6C10" w:rsidRDefault="00E1267E" w:rsidP="006D0EB9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0</w:t>
      </w:r>
      <w:r w:rsidR="00F036D3" w:rsidRPr="00F036D3">
        <w:rPr>
          <w:rFonts w:ascii="Times New Roman" w:hAnsi="Times New Roman" w:cs="Times New Roman"/>
        </w:rPr>
        <w:t>% of implementation with demo</w:t>
      </w:r>
      <w:r w:rsidR="002F0ABA">
        <w:rPr>
          <w:rFonts w:ascii="Times New Roman" w:hAnsi="Times New Roman" w:cs="Times New Roman"/>
        </w:rPr>
        <w:t xml:space="preserve"> (Suggestion should be incorporated in final Review)</w:t>
      </w:r>
    </w:p>
    <w:p w14:paraId="06A04EA0" w14:textId="153EC0D1" w:rsidR="00DC71A2" w:rsidRDefault="00E1267E" w:rsidP="006D0EB9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ing /</w:t>
      </w:r>
      <w:r w:rsidR="00DC71A2">
        <w:rPr>
          <w:rFonts w:ascii="Times New Roman" w:hAnsi="Times New Roman" w:cs="Times New Roman"/>
        </w:rPr>
        <w:t xml:space="preserve"> Result Analysis</w:t>
      </w:r>
    </w:p>
    <w:p w14:paraId="2377C926" w14:textId="2DA0F36B" w:rsidR="00E1267E" w:rsidRDefault="00E1267E" w:rsidP="006D0EB9">
      <w:pPr>
        <w:pStyle w:val="ListParagraph"/>
        <w:numPr>
          <w:ilvl w:val="0"/>
          <w:numId w:val="2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890516">
        <w:rPr>
          <w:rFonts w:ascii="Times New Roman" w:hAnsi="Times New Roman" w:cs="Times New Roman"/>
        </w:rPr>
        <w:t>onclusion and Future Enhancements</w:t>
      </w:r>
    </w:p>
    <w:p w14:paraId="68B4726B" w14:textId="0F9B91E4" w:rsidR="001D31B7" w:rsidRPr="00DD10D8" w:rsidRDefault="001D31B7" w:rsidP="0029797F">
      <w:pPr>
        <w:pStyle w:val="ListParagraph"/>
        <w:numPr>
          <w:ilvl w:val="0"/>
          <w:numId w:val="1"/>
        </w:numPr>
        <w:shd w:val="clear" w:color="auto" w:fill="FFFFFF"/>
        <w:tabs>
          <w:tab w:val="clear" w:pos="720"/>
        </w:tabs>
        <w:suppressAutoHyphens w:val="0"/>
        <w:spacing w:after="0" w:line="360" w:lineRule="auto"/>
        <w:contextualSpacing/>
        <w:jc w:val="both"/>
        <w:rPr>
          <w:rFonts w:ascii="Times New Roman" w:hAnsi="Times New Roman" w:cs="Times New Roman"/>
          <w:b/>
        </w:rPr>
      </w:pPr>
      <w:r w:rsidRPr="00DD10D8">
        <w:rPr>
          <w:rFonts w:ascii="Times New Roman" w:hAnsi="Times New Roman" w:cs="Times New Roman"/>
          <w:b/>
        </w:rPr>
        <w:t>Hardcopy of well documented project report</w:t>
      </w:r>
      <w:r w:rsidR="00E1267E" w:rsidRPr="00DD10D8">
        <w:rPr>
          <w:rFonts w:ascii="Times New Roman" w:hAnsi="Times New Roman" w:cs="Times New Roman"/>
          <w:b/>
        </w:rPr>
        <w:t xml:space="preserve"> (minimum of 8</w:t>
      </w:r>
      <w:r w:rsidR="00C17250" w:rsidRPr="00DD10D8">
        <w:rPr>
          <w:rFonts w:ascii="Times New Roman" w:hAnsi="Times New Roman" w:cs="Times New Roman"/>
          <w:b/>
        </w:rPr>
        <w:t xml:space="preserve">0 pages) </w:t>
      </w:r>
      <w:r w:rsidRPr="00DD10D8">
        <w:rPr>
          <w:rFonts w:ascii="Times New Roman" w:hAnsi="Times New Roman" w:cs="Times New Roman"/>
          <w:b/>
        </w:rPr>
        <w:t>should be submitted to the supervisor for the correction</w:t>
      </w:r>
      <w:r w:rsidR="00890516" w:rsidRPr="00DD10D8">
        <w:rPr>
          <w:rFonts w:ascii="Times New Roman" w:hAnsi="Times New Roman" w:cs="Times New Roman"/>
          <w:b/>
        </w:rPr>
        <w:t xml:space="preserve"> before </w:t>
      </w:r>
      <w:r w:rsidR="000F007D">
        <w:rPr>
          <w:rFonts w:ascii="Times New Roman" w:hAnsi="Times New Roman" w:cs="Times New Roman"/>
          <w:b/>
        </w:rPr>
        <w:t>20</w:t>
      </w:r>
      <w:r w:rsidR="000F007D" w:rsidRPr="000F007D">
        <w:rPr>
          <w:rFonts w:ascii="Times New Roman" w:hAnsi="Times New Roman" w:cs="Times New Roman"/>
          <w:b/>
          <w:vertAlign w:val="superscript"/>
        </w:rPr>
        <w:t>th</w:t>
      </w:r>
      <w:r w:rsidR="000F007D">
        <w:rPr>
          <w:rFonts w:ascii="Times New Roman" w:hAnsi="Times New Roman" w:cs="Times New Roman"/>
          <w:b/>
        </w:rPr>
        <w:t xml:space="preserve"> October</w:t>
      </w:r>
      <w:r w:rsidR="00E1267E" w:rsidRPr="00DD10D8">
        <w:rPr>
          <w:rFonts w:ascii="Times New Roman" w:hAnsi="Times New Roman" w:cs="Times New Roman"/>
          <w:b/>
        </w:rPr>
        <w:t xml:space="preserve"> 2023</w:t>
      </w:r>
      <w:r w:rsidRPr="00DD10D8">
        <w:rPr>
          <w:rFonts w:ascii="Times New Roman" w:hAnsi="Times New Roman" w:cs="Times New Roman"/>
          <w:b/>
        </w:rPr>
        <w:t>.</w:t>
      </w:r>
      <w:r w:rsidR="00DD10D8" w:rsidRPr="00DD10D8">
        <w:rPr>
          <w:rFonts w:ascii="Times New Roman" w:hAnsi="Times New Roman" w:cs="Times New Roman"/>
          <w:b/>
        </w:rPr>
        <w:t xml:space="preserve"> </w:t>
      </w:r>
      <w:r w:rsidRPr="00DD10D8">
        <w:rPr>
          <w:rFonts w:ascii="Times New Roman" w:hAnsi="Times New Roman" w:cs="Times New Roman"/>
          <w:b/>
        </w:rPr>
        <w:t xml:space="preserve"> </w:t>
      </w:r>
    </w:p>
    <w:p w14:paraId="32500B34" w14:textId="6480B6AD" w:rsidR="001F5D4A" w:rsidRDefault="001F5D4A" w:rsidP="007F1963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agiarism  of the </w:t>
      </w:r>
      <w:r w:rsidR="00DD10D8">
        <w:rPr>
          <w:rFonts w:ascii="Times New Roman" w:hAnsi="Times New Roman" w:cs="Times New Roman"/>
        </w:rPr>
        <w:t>Project Report</w:t>
      </w:r>
      <w:r>
        <w:rPr>
          <w:rFonts w:ascii="Times New Roman" w:hAnsi="Times New Roman" w:cs="Times New Roman"/>
        </w:rPr>
        <w:t xml:space="preserve"> must be Less than 10%</w:t>
      </w:r>
    </w:p>
    <w:p w14:paraId="24BF1C9D" w14:textId="52B985D5" w:rsidR="001F5D4A" w:rsidRDefault="001F5D4A" w:rsidP="007F1963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ts must submit their final Report during the review (2+2 Copies: 2 for batch students + 1 for department +1 for Library)</w:t>
      </w:r>
    </w:p>
    <w:p w14:paraId="370DEDFB" w14:textId="03F82D7A" w:rsidR="001D31B7" w:rsidRDefault="007305E3" w:rsidP="007F1963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search Article </w:t>
      </w:r>
      <w:r w:rsidR="001D31B7">
        <w:rPr>
          <w:rFonts w:ascii="Times New Roman" w:hAnsi="Times New Roman" w:cs="Times New Roman"/>
        </w:rPr>
        <w:t xml:space="preserve"> might be submitted </w:t>
      </w:r>
      <w:r w:rsidR="00ED528B">
        <w:rPr>
          <w:rFonts w:ascii="Times New Roman" w:hAnsi="Times New Roman" w:cs="Times New Roman"/>
        </w:rPr>
        <w:t>to Journal for Publication.(direct or through a conference)</w:t>
      </w:r>
    </w:p>
    <w:p w14:paraId="6270789D" w14:textId="06C77479" w:rsidR="00ED528B" w:rsidRPr="001D31B7" w:rsidRDefault="00ED528B" w:rsidP="007F1963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Students are expected to submit the publication proof during the review (Published copy of  research art</w:t>
      </w:r>
      <w:r w:rsidR="00380A6C">
        <w:rPr>
          <w:rFonts w:ascii="Times New Roman" w:hAnsi="Times New Roman" w:cs="Times New Roman"/>
        </w:rPr>
        <w:t>icle/ Acceptance mail with payment proof)</w:t>
      </w:r>
    </w:p>
    <w:p w14:paraId="115E3C44" w14:textId="5D823EEA" w:rsidR="007F1963" w:rsidRPr="007D2F70" w:rsidRDefault="00C97319" w:rsidP="007F1963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222222"/>
        </w:rPr>
        <w:t>S</w:t>
      </w:r>
      <w:r w:rsidR="007F1963" w:rsidRPr="00613659">
        <w:rPr>
          <w:rFonts w:ascii="Times New Roman" w:eastAsia="Times New Roman" w:hAnsi="Times New Roman" w:cs="Times New Roman"/>
          <w:color w:val="222222"/>
        </w:rPr>
        <w:t xml:space="preserve">tudents have to report about their progress to the respective guides </w:t>
      </w:r>
      <w:r>
        <w:rPr>
          <w:rFonts w:ascii="Times New Roman" w:eastAsia="Times New Roman" w:hAnsi="Times New Roman" w:cs="Times New Roman"/>
          <w:color w:val="222222"/>
        </w:rPr>
        <w:t xml:space="preserve">weekly once </w:t>
      </w:r>
      <w:r w:rsidR="007F1963" w:rsidRPr="00613659">
        <w:rPr>
          <w:rFonts w:ascii="Times New Roman" w:eastAsia="Times New Roman" w:hAnsi="Times New Roman" w:cs="Times New Roman"/>
          <w:color w:val="222222"/>
        </w:rPr>
        <w:t xml:space="preserve">without fail. </w:t>
      </w:r>
    </w:p>
    <w:p w14:paraId="2872DBCD" w14:textId="38B81F61" w:rsidR="007D2F70" w:rsidRPr="00613659" w:rsidRDefault="007D2F70" w:rsidP="007F1963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/>
          <w:sz w:val="24"/>
          <w:szCs w:val="24"/>
        </w:rPr>
        <w:t>St</w:t>
      </w:r>
      <w:r w:rsidR="00802D27">
        <w:rPr>
          <w:rFonts w:ascii="Times New Roman" w:hAnsi="Times New Roman"/>
          <w:sz w:val="24"/>
          <w:szCs w:val="24"/>
        </w:rPr>
        <w:t xml:space="preserve">udents have to attend the </w:t>
      </w:r>
      <w:r>
        <w:rPr>
          <w:rFonts w:ascii="Times New Roman" w:hAnsi="Times New Roman"/>
          <w:sz w:val="24"/>
          <w:szCs w:val="24"/>
        </w:rPr>
        <w:t xml:space="preserve">review </w:t>
      </w:r>
      <w:r w:rsidR="007E1423">
        <w:rPr>
          <w:rFonts w:ascii="Times New Roman" w:hAnsi="Times New Roman"/>
          <w:sz w:val="24"/>
          <w:szCs w:val="24"/>
        </w:rPr>
        <w:t xml:space="preserve">in person </w:t>
      </w:r>
      <w:r w:rsidR="00802D27">
        <w:rPr>
          <w:rFonts w:ascii="Times New Roman" w:hAnsi="Times New Roman"/>
          <w:sz w:val="24"/>
          <w:szCs w:val="24"/>
        </w:rPr>
        <w:t>without fail.</w:t>
      </w:r>
      <w:r w:rsidR="007E1423">
        <w:rPr>
          <w:rFonts w:ascii="Times New Roman" w:hAnsi="Times New Roman"/>
          <w:sz w:val="24"/>
          <w:szCs w:val="24"/>
        </w:rPr>
        <w:t xml:space="preserve"> </w:t>
      </w:r>
    </w:p>
    <w:p w14:paraId="673AA41D" w14:textId="77777777" w:rsidR="007F1963" w:rsidRPr="00613659" w:rsidRDefault="007F1963" w:rsidP="007F1963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 w:rsidRPr="00613659">
        <w:rPr>
          <w:rFonts w:ascii="Times New Roman" w:eastAsia="Times New Roman" w:hAnsi="Times New Roman" w:cs="Times New Roman"/>
          <w:color w:val="222222"/>
        </w:rPr>
        <w:t>It is mandatory to follow proper dress code as per the norms for all the reviews.</w:t>
      </w:r>
    </w:p>
    <w:p w14:paraId="4FB6DB34" w14:textId="77777777" w:rsidR="007F1963" w:rsidRPr="00613659" w:rsidRDefault="007F1963" w:rsidP="007F1963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</w:rPr>
      </w:pPr>
      <w:r w:rsidRPr="00613659">
        <w:rPr>
          <w:rFonts w:ascii="Times New Roman" w:eastAsia="Times New Roman" w:hAnsi="Times New Roman" w:cs="Times New Roman"/>
          <w:color w:val="222222"/>
        </w:rPr>
        <w:t>Absence will be viewed seriously.</w:t>
      </w:r>
    </w:p>
    <w:p w14:paraId="7EE22BDA" w14:textId="33DEF0E7" w:rsidR="007F1963" w:rsidRPr="00867424" w:rsidRDefault="007F1963" w:rsidP="007F1963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613659">
        <w:rPr>
          <w:rFonts w:ascii="Times New Roman" w:eastAsia="Times New Roman" w:hAnsi="Times New Roman" w:cs="Times New Roman"/>
          <w:color w:val="222222"/>
        </w:rPr>
        <w:t>Each batch</w:t>
      </w:r>
      <w:r w:rsidR="00802D27">
        <w:rPr>
          <w:rFonts w:ascii="Times New Roman" w:eastAsia="Times New Roman" w:hAnsi="Times New Roman" w:cs="Times New Roman"/>
          <w:color w:val="222222"/>
        </w:rPr>
        <w:t xml:space="preserve"> should maintain a project hand</w:t>
      </w:r>
      <w:r w:rsidR="00C27CC4">
        <w:rPr>
          <w:rFonts w:ascii="Times New Roman" w:eastAsia="Times New Roman" w:hAnsi="Times New Roman" w:cs="Times New Roman"/>
          <w:color w:val="222222"/>
        </w:rPr>
        <w:t xml:space="preserve"> </w:t>
      </w:r>
      <w:r w:rsidR="00802D27">
        <w:rPr>
          <w:rFonts w:ascii="Times New Roman" w:eastAsia="Times New Roman" w:hAnsi="Times New Roman" w:cs="Times New Roman"/>
          <w:color w:val="222222"/>
        </w:rPr>
        <w:t xml:space="preserve">book </w:t>
      </w:r>
      <w:r w:rsidRPr="00613659">
        <w:rPr>
          <w:rFonts w:ascii="Times New Roman" w:eastAsia="Times New Roman" w:hAnsi="Times New Roman" w:cs="Times New Roman"/>
          <w:color w:val="222222"/>
        </w:rPr>
        <w:t xml:space="preserve">in which your regular meetings and discussions with </w:t>
      </w:r>
      <w:r w:rsidR="00C97319" w:rsidRPr="00613659">
        <w:rPr>
          <w:rFonts w:ascii="Times New Roman" w:eastAsia="Times New Roman" w:hAnsi="Times New Roman" w:cs="Times New Roman"/>
          <w:color w:val="222222"/>
        </w:rPr>
        <w:t xml:space="preserve">your </w:t>
      </w:r>
      <w:r w:rsidR="00C97319">
        <w:rPr>
          <w:rFonts w:ascii="Times New Roman" w:eastAsia="Times New Roman" w:hAnsi="Times New Roman" w:cs="Times New Roman"/>
          <w:color w:val="222222"/>
        </w:rPr>
        <w:t>guide should</w:t>
      </w:r>
      <w:r w:rsidRPr="00613659">
        <w:rPr>
          <w:rFonts w:ascii="Times New Roman" w:eastAsia="Times New Roman" w:hAnsi="Times New Roman" w:cs="Times New Roman"/>
          <w:color w:val="222222"/>
        </w:rPr>
        <w:t xml:space="preserve"> be recorded as on date. </w:t>
      </w:r>
      <w:r w:rsidRPr="00613659">
        <w:rPr>
          <w:rFonts w:ascii="Times New Roman" w:eastAsia="Times New Roman" w:hAnsi="Times New Roman" w:cs="Times New Roman"/>
          <w:b/>
          <w:bCs/>
          <w:color w:val="222222"/>
        </w:rPr>
        <w:t xml:space="preserve">In the absence of your project </w:t>
      </w:r>
      <w:r w:rsidR="007E1423">
        <w:rPr>
          <w:rFonts w:ascii="Times New Roman" w:eastAsia="Times New Roman" w:hAnsi="Times New Roman" w:cs="Times New Roman"/>
          <w:b/>
          <w:bCs/>
          <w:color w:val="222222"/>
        </w:rPr>
        <w:t>Hand book</w:t>
      </w:r>
      <w:r w:rsidRPr="00613659">
        <w:rPr>
          <w:rFonts w:ascii="Times New Roman" w:eastAsia="Times New Roman" w:hAnsi="Times New Roman" w:cs="Times New Roman"/>
          <w:b/>
          <w:bCs/>
          <w:color w:val="222222"/>
        </w:rPr>
        <w:t>, your review will not be accepted.</w:t>
      </w:r>
    </w:p>
    <w:p w14:paraId="786D70D3" w14:textId="0962AC16" w:rsidR="00867424" w:rsidRPr="00613659" w:rsidRDefault="00867424" w:rsidP="007F1963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jc w:val="both"/>
        <w:rPr>
          <w:rFonts w:ascii="Times New Roman" w:hAnsi="Times New Roman" w:cs="Times New Roman"/>
          <w:b/>
          <w:bCs/>
        </w:rPr>
      </w:pPr>
      <w:r w:rsidRPr="00613659">
        <w:rPr>
          <w:rFonts w:ascii="Times New Roman" w:eastAsia="Times New Roman" w:hAnsi="Times New Roman" w:cs="Times New Roman"/>
          <w:color w:val="222222"/>
        </w:rPr>
        <w:t>Each batch</w:t>
      </w:r>
      <w:r>
        <w:rPr>
          <w:rFonts w:ascii="Times New Roman" w:eastAsia="Times New Roman" w:hAnsi="Times New Roman" w:cs="Times New Roman"/>
          <w:color w:val="222222"/>
        </w:rPr>
        <w:t xml:space="preserve"> should </w:t>
      </w:r>
      <w:r w:rsidR="00A20CFD">
        <w:rPr>
          <w:rFonts w:ascii="Times New Roman" w:eastAsia="Times New Roman" w:hAnsi="Times New Roman" w:cs="Times New Roman"/>
          <w:color w:val="222222"/>
        </w:rPr>
        <w:t>submit</w:t>
      </w:r>
      <w:r>
        <w:rPr>
          <w:rFonts w:ascii="Times New Roman" w:eastAsia="Times New Roman" w:hAnsi="Times New Roman" w:cs="Times New Roman"/>
          <w:color w:val="222222"/>
        </w:rPr>
        <w:t xml:space="preserve"> a project book.</w:t>
      </w:r>
    </w:p>
    <w:p w14:paraId="3792839D" w14:textId="77777777" w:rsidR="007F1963" w:rsidRPr="00613659" w:rsidRDefault="007F1963" w:rsidP="007F1963">
      <w:pPr>
        <w:pStyle w:val="ListParagraph"/>
        <w:numPr>
          <w:ilvl w:val="0"/>
          <w:numId w:val="1"/>
        </w:numPr>
        <w:shd w:val="clear" w:color="auto" w:fill="FFFFFF"/>
        <w:tabs>
          <w:tab w:val="clear" w:pos="720"/>
        </w:tabs>
        <w:suppressAutoHyphens w:val="0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222222"/>
          <w:lang w:bidi="hi-IN"/>
        </w:rPr>
      </w:pPr>
      <w:r w:rsidRPr="00613659">
        <w:rPr>
          <w:rFonts w:ascii="Times New Roman" w:eastAsia="Times New Roman" w:hAnsi="Times New Roman" w:cs="Times New Roman"/>
          <w:color w:val="222222"/>
          <w:lang w:bidi="hi-IN"/>
        </w:rPr>
        <w:t>Though students work in group, evaluation will be done on Individual basis only.</w:t>
      </w:r>
    </w:p>
    <w:p w14:paraId="0ACFE67F" w14:textId="4F42D966" w:rsidR="007F1963" w:rsidRDefault="007F1963" w:rsidP="007F1963">
      <w:pPr>
        <w:pStyle w:val="ListParagraph"/>
        <w:numPr>
          <w:ilvl w:val="0"/>
          <w:numId w:val="1"/>
        </w:numPr>
        <w:shd w:val="clear" w:color="auto" w:fill="FFFFFF"/>
        <w:tabs>
          <w:tab w:val="clear" w:pos="720"/>
        </w:tabs>
        <w:suppressAutoHyphens w:val="0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222222"/>
          <w:lang w:bidi="hi-IN"/>
        </w:rPr>
      </w:pPr>
      <w:r w:rsidRPr="00613659">
        <w:rPr>
          <w:rFonts w:ascii="Times New Roman" w:eastAsia="Times New Roman" w:hAnsi="Times New Roman" w:cs="Times New Roman"/>
          <w:color w:val="222222"/>
          <w:lang w:bidi="hi-IN"/>
        </w:rPr>
        <w:t xml:space="preserve">Research paper publication is </w:t>
      </w:r>
      <w:r w:rsidR="00875A7F">
        <w:rPr>
          <w:rFonts w:ascii="Times New Roman" w:eastAsia="Times New Roman" w:hAnsi="Times New Roman" w:cs="Times New Roman"/>
          <w:color w:val="222222"/>
          <w:lang w:bidi="hi-IN"/>
        </w:rPr>
        <w:t>mandatory</w:t>
      </w:r>
      <w:r w:rsidR="007E1423">
        <w:rPr>
          <w:rFonts w:ascii="Times New Roman" w:eastAsia="Times New Roman" w:hAnsi="Times New Roman" w:cs="Times New Roman"/>
          <w:color w:val="222222"/>
          <w:lang w:bidi="hi-IN"/>
        </w:rPr>
        <w:t xml:space="preserve"> and marks will be provided during reviews</w:t>
      </w:r>
      <w:r w:rsidR="005F6C06">
        <w:rPr>
          <w:rFonts w:ascii="Times New Roman" w:eastAsia="Times New Roman" w:hAnsi="Times New Roman" w:cs="Times New Roman"/>
          <w:color w:val="222222"/>
          <w:lang w:bidi="hi-IN"/>
        </w:rPr>
        <w:t>.</w:t>
      </w:r>
    </w:p>
    <w:p w14:paraId="71A93BEE" w14:textId="7AA5F029" w:rsidR="005F6C06" w:rsidRDefault="005F6C06" w:rsidP="007F1963">
      <w:pPr>
        <w:pStyle w:val="ListParagraph"/>
        <w:numPr>
          <w:ilvl w:val="0"/>
          <w:numId w:val="1"/>
        </w:numPr>
        <w:shd w:val="clear" w:color="auto" w:fill="FFFFFF"/>
        <w:tabs>
          <w:tab w:val="clear" w:pos="720"/>
        </w:tabs>
        <w:suppressAutoHyphens w:val="0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222222"/>
          <w:lang w:bidi="hi-IN"/>
        </w:rPr>
      </w:pPr>
      <w:r>
        <w:rPr>
          <w:rFonts w:ascii="Times New Roman" w:eastAsia="Times New Roman" w:hAnsi="Times New Roman" w:cs="Times New Roman"/>
          <w:color w:val="222222"/>
          <w:lang w:bidi="hi-IN"/>
        </w:rPr>
        <w:t xml:space="preserve">Refer the </w:t>
      </w:r>
      <w:r w:rsidR="00BB6185">
        <w:rPr>
          <w:rFonts w:ascii="Times New Roman" w:eastAsia="Times New Roman" w:hAnsi="Times New Roman" w:cs="Times New Roman"/>
          <w:color w:val="222222"/>
          <w:lang w:bidi="hi-IN"/>
        </w:rPr>
        <w:t xml:space="preserve">attached </w:t>
      </w:r>
      <w:r>
        <w:rPr>
          <w:rFonts w:ascii="Times New Roman" w:eastAsia="Times New Roman" w:hAnsi="Times New Roman" w:cs="Times New Roman"/>
          <w:color w:val="222222"/>
          <w:lang w:bidi="hi-IN"/>
        </w:rPr>
        <w:t>Project report preparation</w:t>
      </w:r>
      <w:r w:rsidR="00722404">
        <w:rPr>
          <w:rFonts w:ascii="Times New Roman" w:eastAsia="Times New Roman" w:hAnsi="Times New Roman" w:cs="Times New Roman"/>
          <w:color w:val="222222"/>
          <w:lang w:bidi="hi-IN"/>
        </w:rPr>
        <w:t xml:space="preserve"> guidelines</w:t>
      </w:r>
      <w:r>
        <w:rPr>
          <w:rFonts w:ascii="Times New Roman" w:eastAsia="Times New Roman" w:hAnsi="Times New Roman" w:cs="Times New Roman"/>
          <w:color w:val="222222"/>
          <w:lang w:bidi="hi-IN"/>
        </w:rPr>
        <w:t xml:space="preserve"> </w:t>
      </w:r>
      <w:r w:rsidR="00B20E8F">
        <w:rPr>
          <w:rFonts w:ascii="Times New Roman" w:eastAsia="Times New Roman" w:hAnsi="Times New Roman" w:cs="Times New Roman"/>
          <w:color w:val="222222"/>
          <w:lang w:bidi="hi-IN"/>
        </w:rPr>
        <w:t>and follow all the instructions</w:t>
      </w:r>
      <w:r w:rsidR="004A44B9">
        <w:rPr>
          <w:rFonts w:ascii="Times New Roman" w:eastAsia="Times New Roman" w:hAnsi="Times New Roman" w:cs="Times New Roman"/>
          <w:color w:val="222222"/>
          <w:lang w:bidi="hi-IN"/>
        </w:rPr>
        <w:t>[Fix the chapters after discussion with your guide, according to the project requirements]</w:t>
      </w:r>
      <w:r w:rsidR="00B20E8F">
        <w:rPr>
          <w:rFonts w:ascii="Times New Roman" w:eastAsia="Times New Roman" w:hAnsi="Times New Roman" w:cs="Times New Roman"/>
          <w:color w:val="222222"/>
          <w:lang w:bidi="hi-IN"/>
        </w:rPr>
        <w:t xml:space="preserve"> </w:t>
      </w:r>
    </w:p>
    <w:p w14:paraId="34FA43A6" w14:textId="7C6B1BBC" w:rsidR="002B25DA" w:rsidRPr="002B25DA" w:rsidRDefault="002B25DA" w:rsidP="002B25DA">
      <w:pPr>
        <w:shd w:val="clear" w:color="auto" w:fill="FFFFFF"/>
        <w:spacing w:after="0" w:line="360" w:lineRule="auto"/>
        <w:ind w:left="360"/>
        <w:contextualSpacing/>
        <w:jc w:val="both"/>
        <w:rPr>
          <w:rFonts w:ascii="Times New Roman" w:eastAsia="Times New Roman" w:hAnsi="Times New Roman" w:cs="Times New Roman"/>
          <w:color w:val="222222"/>
          <w:lang w:bidi="hi-IN"/>
        </w:rPr>
      </w:pPr>
    </w:p>
    <w:p w14:paraId="0DDDF523" w14:textId="77777777" w:rsidR="000F007D" w:rsidRPr="000F007D" w:rsidRDefault="000F007D" w:rsidP="000F007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F007D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n-IN"/>
        </w:rPr>
        <w:t>Important Dates to Remember</w:t>
      </w:r>
    </w:p>
    <w:p w14:paraId="1711EA80" w14:textId="77777777" w:rsidR="000F007D" w:rsidRPr="000F007D" w:rsidRDefault="000F007D" w:rsidP="000F007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F007D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n-IN"/>
        </w:rPr>
        <w:t> </w:t>
      </w:r>
    </w:p>
    <w:p w14:paraId="255DFF7A" w14:textId="77777777" w:rsidR="000F007D" w:rsidRPr="000F007D" w:rsidRDefault="000F007D" w:rsidP="000F007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F007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en-US" w:eastAsia="en-IN"/>
        </w:rPr>
        <w:t>Second Review: 14/10/2023</w:t>
      </w:r>
    </w:p>
    <w:p w14:paraId="221EB008" w14:textId="77777777" w:rsidR="000F007D" w:rsidRPr="000F007D" w:rsidRDefault="000F007D" w:rsidP="000F007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F007D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n-IN"/>
        </w:rPr>
        <w:t>Second Review mark Entry: 14/10/2023</w:t>
      </w:r>
    </w:p>
    <w:p w14:paraId="0E53EC0A" w14:textId="77777777" w:rsidR="000F007D" w:rsidRPr="000F007D" w:rsidRDefault="000F007D" w:rsidP="000F007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F007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en-US" w:eastAsia="en-IN"/>
        </w:rPr>
        <w:t>Last Date for Report correction: 20/10/2023</w:t>
      </w:r>
    </w:p>
    <w:p w14:paraId="4492F9E6" w14:textId="77777777" w:rsidR="000F007D" w:rsidRPr="000F007D" w:rsidRDefault="000F007D" w:rsidP="000F007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F007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en-US" w:eastAsia="en-IN"/>
        </w:rPr>
        <w:t>Last Date for Report submission: 25/10/2023</w:t>
      </w:r>
    </w:p>
    <w:p w14:paraId="5589C438" w14:textId="77777777" w:rsidR="000F007D" w:rsidRPr="000F007D" w:rsidRDefault="000F007D" w:rsidP="000F007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F007D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  <w:lang w:val="en-US" w:eastAsia="en-IN"/>
        </w:rPr>
        <w:t>Third and Final Review: 4/11/2023</w:t>
      </w:r>
    </w:p>
    <w:p w14:paraId="2139861E" w14:textId="77777777" w:rsidR="000F007D" w:rsidRPr="000F007D" w:rsidRDefault="000F007D" w:rsidP="000F007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en-IN"/>
        </w:rPr>
      </w:pPr>
      <w:r w:rsidRPr="000F007D"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en-IN"/>
        </w:rPr>
        <w:t>Third Review Marks entry: 4/11/2023</w:t>
      </w:r>
    </w:p>
    <w:p w14:paraId="06BB83F3" w14:textId="77777777" w:rsidR="00B20E8F" w:rsidRDefault="00B20E8F" w:rsidP="00B20E8F">
      <w:pPr>
        <w:pStyle w:val="ListParagraph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732E45C8" w14:textId="77777777" w:rsidR="00BC3EA5" w:rsidRDefault="00BC3EA5" w:rsidP="00B20E8F">
      <w:pPr>
        <w:pStyle w:val="ListParagraph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69614266" w14:textId="77777777" w:rsidR="00BC3EA5" w:rsidRDefault="00BC3EA5" w:rsidP="00B20E8F">
      <w:pPr>
        <w:pStyle w:val="ListParagraph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6B5665AE" w14:textId="77777777" w:rsidR="00BC3EA5" w:rsidRDefault="00BC3EA5" w:rsidP="00B20E8F">
      <w:pPr>
        <w:pStyle w:val="ListParagraph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BDAF279" w14:textId="77777777" w:rsidR="00BC3EA5" w:rsidRPr="00B20E8F" w:rsidRDefault="00BC3EA5" w:rsidP="00B20E8F">
      <w:pPr>
        <w:pStyle w:val="ListParagraph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22D3A469" w14:textId="77777777" w:rsidR="00B20E8F" w:rsidRDefault="00B20E8F" w:rsidP="00B20E8F">
      <w:pPr>
        <w:pStyle w:val="ListParagraph"/>
        <w:shd w:val="clear" w:color="auto" w:fill="FFFFFF"/>
        <w:tabs>
          <w:tab w:val="clear" w:pos="720"/>
        </w:tabs>
        <w:suppressAutoHyphens w:val="0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222222"/>
          <w:lang w:bidi="hi-IN"/>
        </w:rPr>
      </w:pPr>
    </w:p>
    <w:p w14:paraId="736C5861" w14:textId="77777777" w:rsidR="00BC3EA5" w:rsidRPr="00003291" w:rsidRDefault="00BC3EA5" w:rsidP="00BC3EA5">
      <w:pPr>
        <w:pStyle w:val="NoSpacing"/>
        <w:rPr>
          <w:rFonts w:ascii="Times New Roman" w:hAnsi="Times New Roman" w:cs="Times New Roman"/>
          <w:b/>
          <w:color w:val="000000" w:themeColor="text1"/>
        </w:rPr>
      </w:pPr>
      <w:r w:rsidRPr="00003291">
        <w:rPr>
          <w:rFonts w:ascii="Times New Roman" w:hAnsi="Times New Roman" w:cs="Times New Roman"/>
          <w:b/>
          <w:color w:val="000000" w:themeColor="text1"/>
        </w:rPr>
        <w:t xml:space="preserve">     MARKS SPLIT UP FOR THE </w:t>
      </w:r>
      <w:r>
        <w:rPr>
          <w:rFonts w:ascii="Times New Roman" w:hAnsi="Times New Roman" w:cs="Times New Roman"/>
          <w:b/>
          <w:color w:val="000000" w:themeColor="text1"/>
        </w:rPr>
        <w:t>SECOND</w:t>
      </w:r>
      <w:r w:rsidRPr="00003291">
        <w:rPr>
          <w:rFonts w:ascii="Times New Roman" w:hAnsi="Times New Roman" w:cs="Times New Roman"/>
          <w:b/>
          <w:color w:val="000000" w:themeColor="text1"/>
        </w:rPr>
        <w:t xml:space="preserve"> REVIEW – 18CSP107L/18CSP108L MINOR PROJECT / INTERNSHIP </w:t>
      </w:r>
    </w:p>
    <w:tbl>
      <w:tblPr>
        <w:tblW w:w="16886" w:type="dxa"/>
        <w:tblInd w:w="-630" w:type="dxa"/>
        <w:tblLayout w:type="fixed"/>
        <w:tblLook w:val="04A0" w:firstRow="1" w:lastRow="0" w:firstColumn="1" w:lastColumn="0" w:noHBand="0" w:noVBand="1"/>
      </w:tblPr>
      <w:tblGrid>
        <w:gridCol w:w="811"/>
        <w:gridCol w:w="2447"/>
        <w:gridCol w:w="900"/>
        <w:gridCol w:w="7"/>
        <w:gridCol w:w="2945"/>
        <w:gridCol w:w="2658"/>
        <w:gridCol w:w="222"/>
        <w:gridCol w:w="2340"/>
        <w:gridCol w:w="2324"/>
        <w:gridCol w:w="12"/>
        <w:gridCol w:w="236"/>
        <w:gridCol w:w="1984"/>
      </w:tblGrid>
      <w:tr w:rsidR="00BC3EA5" w:rsidRPr="00003291" w14:paraId="50387551" w14:textId="77777777" w:rsidTr="006F17C7">
        <w:trPr>
          <w:trHeight w:val="315"/>
        </w:trPr>
        <w:tc>
          <w:tcPr>
            <w:tcW w:w="16886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78650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bCs/>
                <w:color w:val="000000" w:themeColor="text1"/>
                <w:lang w:eastAsia="en-IN"/>
              </w:rPr>
            </w:pPr>
            <w:r w:rsidRPr="00003291">
              <w:rPr>
                <w:rFonts w:ascii="Times New Roman" w:hAnsi="Times New Roman" w:cs="Times New Roman"/>
                <w:b/>
                <w:bCs/>
                <w:color w:val="000000" w:themeColor="text1"/>
                <w:lang w:eastAsia="en-IN"/>
              </w:rPr>
              <w:t>Rubric #R2: Mid-Term Evaluation (Minor Project)/ Evaluation of approaches to proposed solution (Internship)</w:t>
            </w:r>
          </w:p>
        </w:tc>
      </w:tr>
      <w:tr w:rsidR="00BC3EA5" w:rsidRPr="00003291" w14:paraId="1E7667FD" w14:textId="77777777" w:rsidTr="006F17C7">
        <w:trPr>
          <w:gridAfter w:val="6"/>
          <w:wAfter w:w="7118" w:type="dxa"/>
          <w:trHeight w:val="315"/>
        </w:trPr>
        <w:tc>
          <w:tcPr>
            <w:tcW w:w="976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97E7E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bCs/>
                <w:color w:val="000000" w:themeColor="text1"/>
                <w:lang w:eastAsia="en-IN"/>
              </w:rPr>
            </w:pPr>
            <w:r w:rsidRPr="00003291">
              <w:rPr>
                <w:rFonts w:ascii="Times New Roman" w:hAnsi="Times New Roman" w:cs="Times New Roman"/>
                <w:b/>
                <w:bCs/>
                <w:color w:val="000000" w:themeColor="text1"/>
                <w:lang w:eastAsia="en-IN"/>
              </w:rPr>
              <w:t>Maximum Marks: 30</w:t>
            </w:r>
          </w:p>
        </w:tc>
      </w:tr>
      <w:tr w:rsidR="00BC3EA5" w:rsidRPr="00003291" w14:paraId="18373E96" w14:textId="77777777" w:rsidTr="006F17C7">
        <w:trPr>
          <w:trHeight w:val="315"/>
        </w:trPr>
        <w:tc>
          <w:tcPr>
            <w:tcW w:w="71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8021F0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bCs/>
                <w:color w:val="000000" w:themeColor="text1"/>
                <w:lang w:eastAsia="en-IN"/>
              </w:rPr>
            </w:pPr>
          </w:p>
        </w:tc>
        <w:tc>
          <w:tcPr>
            <w:tcW w:w="2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2C38A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44652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A92AE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9DD59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D8BC0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BC3EA5" w:rsidRPr="00003291" w14:paraId="3D5C78CD" w14:textId="77777777" w:rsidTr="006F17C7">
        <w:trPr>
          <w:trHeight w:val="80"/>
        </w:trPr>
        <w:tc>
          <w:tcPr>
            <w:tcW w:w="416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68C175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bCs/>
                <w:color w:val="000000" w:themeColor="text1"/>
                <w:lang w:eastAsia="en-IN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26B7D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2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266EA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2E3F0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F7296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BBCD5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81722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BC3EA5" w:rsidRPr="00003291" w14:paraId="4D1956C2" w14:textId="77777777" w:rsidTr="006F17C7">
        <w:trPr>
          <w:trHeight w:val="80"/>
        </w:trPr>
        <w:tc>
          <w:tcPr>
            <w:tcW w:w="711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31748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bCs/>
                <w:color w:val="000000" w:themeColor="text1"/>
                <w:lang w:eastAsia="en-IN"/>
              </w:rPr>
            </w:pPr>
          </w:p>
        </w:tc>
        <w:tc>
          <w:tcPr>
            <w:tcW w:w="2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0F195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0C574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3FBA9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A5A6F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C3E92" w14:textId="77777777" w:rsidR="00BC3EA5" w:rsidRPr="00003291" w:rsidRDefault="00BC3EA5" w:rsidP="006F17C7">
            <w:pPr>
              <w:pStyle w:val="NoSpacing"/>
              <w:ind w:left="810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BC3EA5" w:rsidRPr="00003291" w14:paraId="2D665AAD" w14:textId="77777777" w:rsidTr="006F17C7">
        <w:trPr>
          <w:trHeight w:val="80"/>
        </w:trPr>
        <w:tc>
          <w:tcPr>
            <w:tcW w:w="416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223A5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  <w:lang w:eastAsia="en-IN"/>
              </w:rPr>
            </w:pPr>
          </w:p>
        </w:tc>
        <w:tc>
          <w:tcPr>
            <w:tcW w:w="29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E629C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2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9C333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27522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491FD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15B79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EEC27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BC3EA5" w:rsidRPr="00003291" w14:paraId="6E45D6FE" w14:textId="77777777" w:rsidTr="006F17C7">
        <w:trPr>
          <w:gridAfter w:val="3"/>
          <w:wAfter w:w="2232" w:type="dxa"/>
          <w:trHeight w:val="300"/>
        </w:trPr>
        <w:tc>
          <w:tcPr>
            <w:tcW w:w="81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B175C4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>PI code</w:t>
            </w:r>
          </w:p>
        </w:tc>
        <w:tc>
          <w:tcPr>
            <w:tcW w:w="244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FAEA8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>PI</w:t>
            </w:r>
          </w:p>
        </w:tc>
        <w:tc>
          <w:tcPr>
            <w:tcW w:w="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DC1D54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>Marks</w:t>
            </w:r>
          </w:p>
        </w:tc>
        <w:tc>
          <w:tcPr>
            <w:tcW w:w="10496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DDF22" w14:textId="77777777" w:rsidR="00BC3EA5" w:rsidRPr="00003291" w:rsidRDefault="00BC3EA5" w:rsidP="006F17C7">
            <w:pPr>
              <w:pStyle w:val="NoSpacing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>Level of Achievement</w:t>
            </w:r>
          </w:p>
        </w:tc>
      </w:tr>
      <w:tr w:rsidR="00BC3EA5" w:rsidRPr="00003291" w14:paraId="5193D52F" w14:textId="77777777" w:rsidTr="006F17C7">
        <w:trPr>
          <w:gridAfter w:val="1"/>
          <w:wAfter w:w="1984" w:type="dxa"/>
          <w:trHeight w:val="674"/>
        </w:trPr>
        <w:tc>
          <w:tcPr>
            <w:tcW w:w="81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5BE98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44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D8B7C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5CEBB6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95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B92E4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Excellent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>(30-26)</w:t>
            </w:r>
          </w:p>
        </w:tc>
        <w:tc>
          <w:tcPr>
            <w:tcW w:w="288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CEEC46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Good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>(25-21)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B2326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>Average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 xml:space="preserve"> (20-11)</w:t>
            </w:r>
          </w:p>
        </w:tc>
        <w:tc>
          <w:tcPr>
            <w:tcW w:w="2336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907466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Poor                               </w:t>
            </w:r>
            <w:proofErr w:type="gramStart"/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   (</w:t>
            </w:r>
            <w:proofErr w:type="gramEnd"/>
            <w:r w:rsidRPr="00003291">
              <w:rPr>
                <w:rFonts w:ascii="Times New Roman" w:hAnsi="Times New Roman" w:cs="Times New Roman"/>
                <w:color w:val="000000" w:themeColor="text1"/>
              </w:rPr>
              <w:t>10-0)</w:t>
            </w:r>
          </w:p>
        </w:tc>
        <w:tc>
          <w:tcPr>
            <w:tcW w:w="236" w:type="dxa"/>
            <w:vMerge w:val="restart"/>
            <w:tcBorders>
              <w:top w:val="nil"/>
              <w:left w:val="nil"/>
            </w:tcBorders>
            <w:shd w:val="clear" w:color="auto" w:fill="auto"/>
            <w:vAlign w:val="center"/>
          </w:tcPr>
          <w:p w14:paraId="1CCE2FD1" w14:textId="77777777" w:rsidR="00BC3EA5" w:rsidRPr="00003291" w:rsidRDefault="00BC3EA5" w:rsidP="006F17C7">
            <w:pPr>
              <w:ind w:hanging="10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  <w:p w14:paraId="2D0D38B2" w14:textId="77777777" w:rsidR="00BC3EA5" w:rsidRPr="00003291" w:rsidRDefault="00BC3EA5" w:rsidP="006F17C7">
            <w:pPr>
              <w:ind w:hanging="10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  <w:p w14:paraId="6F44E159" w14:textId="77777777" w:rsidR="00BC3EA5" w:rsidRPr="00003291" w:rsidRDefault="00BC3EA5" w:rsidP="006F17C7">
            <w:pPr>
              <w:ind w:hanging="10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  <w:p w14:paraId="4086079F" w14:textId="77777777" w:rsidR="00BC3EA5" w:rsidRPr="00003291" w:rsidRDefault="00BC3EA5" w:rsidP="006F17C7">
            <w:pPr>
              <w:ind w:hanging="10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  <w:p w14:paraId="70DF3500" w14:textId="77777777" w:rsidR="00BC3EA5" w:rsidRPr="00003291" w:rsidRDefault="00BC3EA5" w:rsidP="006F17C7">
            <w:pPr>
              <w:ind w:hanging="10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  <w:p w14:paraId="3E0143D3" w14:textId="77777777" w:rsidR="00BC3EA5" w:rsidRPr="00003291" w:rsidRDefault="00BC3EA5" w:rsidP="006F17C7">
            <w:pPr>
              <w:ind w:hanging="10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00BC3EA5" w:rsidRPr="00003291" w14:paraId="1A969653" w14:textId="77777777" w:rsidTr="006F17C7">
        <w:trPr>
          <w:gridAfter w:val="1"/>
          <w:wAfter w:w="1984" w:type="dxa"/>
          <w:trHeight w:val="2132"/>
        </w:trPr>
        <w:tc>
          <w:tcPr>
            <w:tcW w:w="8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665C9E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4.5.1</w:t>
            </w:r>
          </w:p>
        </w:tc>
        <w:tc>
          <w:tcPr>
            <w:tcW w:w="2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FBEC7F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</w:rPr>
              <w:t>Design and develop appropriate procedures/methodologies based on the study objectives-IA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C8878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FC569C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Pr="00003291">
              <w:rPr>
                <w:rFonts w:ascii="Times New Roman" w:hAnsi="Times New Roman" w:cs="Times New Roman"/>
              </w:rPr>
              <w:t xml:space="preserve">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Able to develop appropriate procedures/methodologies (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>ii)</w:t>
            </w:r>
            <w:r w:rsidRPr="00003291">
              <w:rPr>
                <w:rFonts w:ascii="Times New Roman" w:hAnsi="Times New Roman" w:cs="Times New Roman"/>
              </w:rPr>
              <w:t xml:space="preserve">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Justify the best solution among alternatives (</w:t>
            </w:r>
            <w:r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7393718A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77B749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>) Able to develop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few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appropriate procedur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es/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methodologies (</w:t>
            </w: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>ii) The best solution among alternatives with partial justification (</w:t>
            </w:r>
            <w:r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5DBF6AF9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7AB40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>) Develop partial procedures/methodologies (</w:t>
            </w: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>ii) Solutions among alternatives are not clear (0)</w:t>
            </w:r>
          </w:p>
        </w:tc>
        <w:tc>
          <w:tcPr>
            <w:tcW w:w="23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F17317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>) Not able to develop appropriate procedures/methodologies (0)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</w:r>
          </w:p>
        </w:tc>
        <w:tc>
          <w:tcPr>
            <w:tcW w:w="236" w:type="dxa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14:paraId="79D92613" w14:textId="77777777" w:rsidR="00BC3EA5" w:rsidRPr="00003291" w:rsidRDefault="00BC3EA5" w:rsidP="006F17C7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00BC3EA5" w:rsidRPr="00003291" w14:paraId="76EC966E" w14:textId="77777777" w:rsidTr="006F17C7">
        <w:trPr>
          <w:gridAfter w:val="1"/>
          <w:wAfter w:w="1984" w:type="dxa"/>
          <w:trHeight w:val="2132"/>
        </w:trPr>
        <w:tc>
          <w:tcPr>
            <w:tcW w:w="8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1A587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4.4.2</w:t>
            </w:r>
          </w:p>
        </w:tc>
        <w:tc>
          <w:tcPr>
            <w:tcW w:w="24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07E870" w14:textId="77777777" w:rsidR="00BC3EA5" w:rsidRPr="00003291" w:rsidRDefault="00BC3EA5" w:rsidP="006F17C7">
            <w:pPr>
              <w:pStyle w:val="NoSpacing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03291">
              <w:rPr>
                <w:rFonts w:ascii="Times New Roman" w:hAnsi="Times New Roman" w:cs="Times New Roman"/>
              </w:rPr>
              <w:t>Able to choose appropriate procedure/algorithm, dataset, and test cases.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6CD39A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E764A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>(</w:t>
            </w: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) </w:t>
            </w:r>
            <w:r w:rsidRPr="00003291">
              <w:rPr>
                <w:rFonts w:ascii="Times New Roman" w:hAnsi="Times New Roman" w:cs="Times New Roman"/>
                <w:color w:val="000000"/>
              </w:rPr>
              <w:t xml:space="preserve">Able to use appropriate methodology and modern tools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(3)</w:t>
            </w:r>
          </w:p>
          <w:p w14:paraId="3A0CC954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17946A31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(ii) </w:t>
            </w:r>
            <w:r w:rsidRPr="00003291">
              <w:rPr>
                <w:rFonts w:ascii="Times New Roman" w:hAnsi="Times New Roman" w:cs="Times New Roman"/>
                <w:color w:val="000000"/>
              </w:rPr>
              <w:t>Able to collect and validate data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 (1) 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BAA900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>(</w:t>
            </w: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Pr="00003291">
              <w:rPr>
                <w:rFonts w:ascii="Times New Roman" w:hAnsi="Times New Roman" w:cs="Times New Roman"/>
                <w:color w:val="000000"/>
              </w:rPr>
              <w:t xml:space="preserve"> Able to use appropriate methodology and modern tools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are partially defined (</w:t>
            </w:r>
            <w:r>
              <w:rPr>
                <w:rFonts w:ascii="Times New Roman" w:hAnsi="Times New Roman" w:cs="Times New Roman"/>
                <w:color w:val="000000" w:themeColor="text1"/>
              </w:rPr>
              <w:t>2.5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1AF23E9E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5A58F02A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>(ii)</w:t>
            </w:r>
            <w:r w:rsidRPr="00003291">
              <w:rPr>
                <w:rFonts w:ascii="Times New Roman" w:hAnsi="Times New Roman" w:cs="Times New Roman"/>
                <w:color w:val="000000"/>
              </w:rPr>
              <w:t xml:space="preserve"> Not able to collect validate data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 (0)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026103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>(</w:t>
            </w: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Pr="00003291">
              <w:rPr>
                <w:rFonts w:ascii="Times New Roman" w:hAnsi="Times New Roman" w:cs="Times New Roman"/>
                <w:color w:val="000000"/>
              </w:rPr>
              <w:t xml:space="preserve"> Able to use appropriate methodology and modern tools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identified but not appropriate (2)</w:t>
            </w:r>
          </w:p>
          <w:p w14:paraId="73507D30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71DF971E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>(ii)</w:t>
            </w:r>
            <w:r w:rsidRPr="00003291">
              <w:rPr>
                <w:rFonts w:ascii="Times New Roman" w:hAnsi="Times New Roman" w:cs="Times New Roman"/>
                <w:color w:val="000000"/>
              </w:rPr>
              <w:t xml:space="preserve"> Not able to collect and validate data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 (0)</w:t>
            </w:r>
          </w:p>
        </w:tc>
        <w:tc>
          <w:tcPr>
            <w:tcW w:w="23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B53D54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>(</w:t>
            </w: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Pr="00003291">
              <w:rPr>
                <w:rFonts w:ascii="Times New Roman" w:hAnsi="Times New Roman" w:cs="Times New Roman"/>
                <w:color w:val="000000"/>
              </w:rPr>
              <w:t xml:space="preserve"> Able to use appropriate methodology and modern tools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not defined (0)</w:t>
            </w:r>
          </w:p>
          <w:p w14:paraId="28FE9ADB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4A878725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>(ii)</w:t>
            </w:r>
            <w:r w:rsidRPr="00003291">
              <w:rPr>
                <w:rFonts w:ascii="Times New Roman" w:hAnsi="Times New Roman" w:cs="Times New Roman"/>
                <w:color w:val="000000"/>
              </w:rPr>
              <w:t xml:space="preserve"> Not able to collect and validate data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 (0)</w:t>
            </w:r>
          </w:p>
        </w:tc>
        <w:tc>
          <w:tcPr>
            <w:tcW w:w="236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4C586A23" w14:textId="77777777" w:rsidR="00BC3EA5" w:rsidRPr="00003291" w:rsidRDefault="00BC3EA5" w:rsidP="006F17C7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00BC3EA5" w:rsidRPr="00003291" w14:paraId="01B49096" w14:textId="77777777" w:rsidTr="006F17C7">
        <w:trPr>
          <w:gridAfter w:val="1"/>
          <w:wAfter w:w="1984" w:type="dxa"/>
          <w:trHeight w:val="2132"/>
        </w:trPr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3F25E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5.5.1</w:t>
            </w:r>
          </w:p>
        </w:tc>
        <w:tc>
          <w:tcPr>
            <w:tcW w:w="2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5FC74" w14:textId="77777777" w:rsidR="00BC3EA5" w:rsidRPr="00003291" w:rsidRDefault="00BC3EA5" w:rsidP="006F17C7">
            <w:pPr>
              <w:pStyle w:val="NoSpacing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003291">
              <w:rPr>
                <w:rFonts w:ascii="Times New Roman" w:hAnsi="Times New Roman" w:cs="Times New Roman"/>
              </w:rPr>
              <w:t>Identify the strengths and limitations of Modern tools for the project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32D52A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28A318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) Able to </w:t>
            </w:r>
            <w:r w:rsidRPr="00003291">
              <w:rPr>
                <w:rFonts w:ascii="Times New Roman" w:hAnsi="Times New Roman" w:cs="Times New Roman"/>
              </w:rPr>
              <w:t xml:space="preserve">identify the strengths and limitations of Modern tools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(3)</w:t>
            </w:r>
          </w:p>
          <w:p w14:paraId="3605ACB5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12BF5F31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>ii) Justify the best solution among alternative tools (</w:t>
            </w:r>
            <w:r>
              <w:rPr>
                <w:rFonts w:ascii="Times New Roman" w:hAnsi="Times New Roman" w:cs="Times New Roman"/>
                <w:color w:val="000000" w:themeColor="text1"/>
              </w:rPr>
              <w:t>1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52B3A08F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36BE9" w14:textId="77777777" w:rsidR="00BC3EA5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</w:rPr>
              <w:t xml:space="preserve">) Able to identify the strengths and limitations of Modern tools but partially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among alternative tools (</w:t>
            </w:r>
            <w:r>
              <w:rPr>
                <w:rFonts w:ascii="Times New Roman" w:hAnsi="Times New Roman" w:cs="Times New Roman"/>
                <w:color w:val="000000" w:themeColor="text1"/>
              </w:rPr>
              <w:t>2.5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  <w:r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14:paraId="79EF9AF0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ii) Justify the best solution among alternative tools </w:t>
            </w:r>
            <w:r>
              <w:rPr>
                <w:rFonts w:ascii="Times New Roman" w:hAnsi="Times New Roman" w:cs="Times New Roman"/>
                <w:color w:val="000000" w:themeColor="text1"/>
              </w:rPr>
              <w:t>are partial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 (</w:t>
            </w:r>
            <w:r>
              <w:rPr>
                <w:rFonts w:ascii="Times New Roman" w:hAnsi="Times New Roman" w:cs="Times New Roman"/>
                <w:color w:val="000000" w:themeColor="text1"/>
              </w:rPr>
              <w:t>0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  <w:p w14:paraId="7817EC75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48D74DB3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CC95FC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) </w:t>
            </w:r>
            <w:r w:rsidRPr="00003291">
              <w:rPr>
                <w:rFonts w:ascii="Times New Roman" w:hAnsi="Times New Roman" w:cs="Times New Roman"/>
              </w:rPr>
              <w:t xml:space="preserve">Able to identify the strengths and limitations of Modern tools but not appropriate tools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(2)</w:t>
            </w:r>
          </w:p>
          <w:p w14:paraId="71A2A2BC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ii) Not able to justify the best solution among alternatives (0) </w:t>
            </w:r>
          </w:p>
        </w:tc>
        <w:tc>
          <w:tcPr>
            <w:tcW w:w="23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9FD5D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Not able </w:t>
            </w:r>
            <w:r w:rsidRPr="00003291">
              <w:rPr>
                <w:rFonts w:ascii="Times New Roman" w:hAnsi="Times New Roman" w:cs="Times New Roman"/>
              </w:rPr>
              <w:t>to identify the strengths and limitations of Modern tools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 (0)</w:t>
            </w:r>
          </w:p>
        </w:tc>
        <w:tc>
          <w:tcPr>
            <w:tcW w:w="236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3C897E06" w14:textId="77777777" w:rsidR="00BC3EA5" w:rsidRPr="00003291" w:rsidRDefault="00BC3EA5" w:rsidP="006F17C7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00BC3EA5" w:rsidRPr="00003291" w14:paraId="137D445A" w14:textId="77777777" w:rsidTr="006F17C7">
        <w:trPr>
          <w:gridAfter w:val="1"/>
          <w:wAfter w:w="1984" w:type="dxa"/>
          <w:trHeight w:val="980"/>
        </w:trPr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B8D42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lastRenderedPageBreak/>
              <w:t>10.5.2</w:t>
            </w:r>
          </w:p>
        </w:tc>
        <w:tc>
          <w:tcPr>
            <w:tcW w:w="2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6CA63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</w:rPr>
              <w:t>Deliver effective oral presentations to technical and non-technical audiences-IA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8F0547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bCs/>
                <w:color w:val="000000" w:themeColor="text1"/>
              </w:rPr>
              <w:t>4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A7719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) Able to deliver an effective presentation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>and prepared as per the guidelines (2)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 xml:space="preserve">ii) Able to answer all queries (2) 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47A8AF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>) Able to deliver an effective presentation and prepared as per the guidelines(2)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>iii) Unable to answer all queries (0)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1F4106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>) Presentation is satisfactory and prepared as per the guidelines (1)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 xml:space="preserve">iii) Unable to answer all queries (0) </w:t>
            </w:r>
          </w:p>
        </w:tc>
        <w:tc>
          <w:tcPr>
            <w:tcW w:w="23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E8254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>) Unable to deliver an effective presentation and not prepared as per the guidelines(0)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 xml:space="preserve">ii) Unable to answer queries (0) </w:t>
            </w:r>
          </w:p>
        </w:tc>
        <w:tc>
          <w:tcPr>
            <w:tcW w:w="236" w:type="dxa"/>
            <w:vMerge/>
            <w:tcBorders>
              <w:left w:val="nil"/>
            </w:tcBorders>
            <w:shd w:val="clear" w:color="auto" w:fill="auto"/>
            <w:vAlign w:val="center"/>
          </w:tcPr>
          <w:p w14:paraId="76AADA15" w14:textId="77777777" w:rsidR="00BC3EA5" w:rsidRPr="00003291" w:rsidRDefault="00BC3EA5" w:rsidP="006F17C7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00BC3EA5" w:rsidRPr="00003291" w14:paraId="1298E715" w14:textId="77777777" w:rsidTr="006F17C7">
        <w:trPr>
          <w:gridAfter w:val="1"/>
          <w:wAfter w:w="1984" w:type="dxa"/>
          <w:trHeight w:val="1682"/>
        </w:trPr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3F9C0" w14:textId="77777777" w:rsidR="00BC3EA5" w:rsidRPr="00003291" w:rsidRDefault="00BC3EA5" w:rsidP="006F17C7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6.4.1</w:t>
            </w:r>
          </w:p>
        </w:tc>
        <w:tc>
          <w:tcPr>
            <w:tcW w:w="2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11869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</w:rPr>
              <w:t>Interpret legislation, regulations, codes, and standards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924FEF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6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114ADC" w14:textId="77777777" w:rsidR="00BC3EA5" w:rsidRPr="00003291" w:rsidRDefault="00BC3EA5" w:rsidP="006F17C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>) Significant flow of regulations and codes are excellent with logical progression in ideas (</w:t>
            </w: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) </w:t>
            </w:r>
          </w:p>
          <w:p w14:paraId="3B7194E4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>ii) Regulations and standards are successfully integrated and expected results obtained (</w:t>
            </w: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9C6CC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>) Significant flow of codes is good with logical progression in ideas (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>ii) Regulations and standards are successfully integrated and expected results obtained (1)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C3D06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>) Significant flow of codes is moderate with logical progression in ideas (</w:t>
            </w:r>
            <w:r>
              <w:rPr>
                <w:rFonts w:ascii="Times New Roman" w:hAnsi="Times New Roman" w:cs="Times New Roman"/>
                <w:color w:val="000000" w:themeColor="text1"/>
              </w:rPr>
              <w:t>2.5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>ii) Regulations and standards results not obtained (0)</w:t>
            </w:r>
          </w:p>
        </w:tc>
        <w:tc>
          <w:tcPr>
            <w:tcW w:w="23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BE02DE" w14:textId="77777777" w:rsidR="00BC3EA5" w:rsidRPr="00003291" w:rsidRDefault="00BC3EA5" w:rsidP="006F17C7">
            <w:pPr>
              <w:pStyle w:val="NoSpacing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>) Significant flow of codes is poor with logical progression in ideas (0)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>ii) Regulations and standards results not obtained (0)</w:t>
            </w:r>
          </w:p>
        </w:tc>
        <w:tc>
          <w:tcPr>
            <w:tcW w:w="236" w:type="dxa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14:paraId="5E80E9DF" w14:textId="77777777" w:rsidR="00BC3EA5" w:rsidRPr="00003291" w:rsidRDefault="00BC3EA5" w:rsidP="006F17C7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00BC3EA5" w:rsidRPr="00003291" w14:paraId="5C07B6BB" w14:textId="77777777" w:rsidTr="006F17C7">
        <w:trPr>
          <w:gridAfter w:val="1"/>
          <w:wAfter w:w="1984" w:type="dxa"/>
          <w:trHeight w:val="917"/>
        </w:trPr>
        <w:tc>
          <w:tcPr>
            <w:tcW w:w="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E5C6A8" w14:textId="77777777" w:rsidR="00BC3EA5" w:rsidRPr="00003291" w:rsidRDefault="00BC3EA5" w:rsidP="006F17C7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12.6.2</w:t>
            </w:r>
          </w:p>
        </w:tc>
        <w:tc>
          <w:tcPr>
            <w:tcW w:w="24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2CD16" w14:textId="77777777" w:rsidR="00BC3EA5" w:rsidRPr="00003291" w:rsidRDefault="00BC3EA5" w:rsidP="006F17C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</w:rPr>
              <w:t xml:space="preserve">Analyses sourced technical and popular information for feasibility, viability, 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82855C" w14:textId="77777777" w:rsidR="00BC3EA5" w:rsidRPr="00003291" w:rsidRDefault="00BC3EA5" w:rsidP="006F17C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8</w:t>
            </w:r>
          </w:p>
        </w:tc>
        <w:tc>
          <w:tcPr>
            <w:tcW w:w="29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2CF05" w14:textId="77777777" w:rsidR="00BC3EA5" w:rsidRPr="00003291" w:rsidRDefault="00BC3EA5" w:rsidP="006F17C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) </w:t>
            </w:r>
            <w:r w:rsidRPr="00003291">
              <w:rPr>
                <w:rFonts w:ascii="Times New Roman" w:hAnsi="Times New Roman" w:cs="Times New Roman"/>
              </w:rPr>
              <w:t xml:space="preserve">Analyses sourced technical and popular information are appropriate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>ii) Outcomes of the feasibility</w:t>
            </w:r>
            <w:r>
              <w:rPr>
                <w:rFonts w:ascii="Times New Roman" w:hAnsi="Times New Roman" w:cs="Times New Roman"/>
                <w:color w:val="000000" w:themeColor="text1"/>
              </w:rPr>
              <w:t>, viability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 is excellent (</w:t>
            </w: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CE04A" w14:textId="77777777" w:rsidR="00BC3EA5" w:rsidRPr="00003291" w:rsidRDefault="00BC3EA5" w:rsidP="006F17C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) </w:t>
            </w:r>
            <w:r w:rsidRPr="00003291">
              <w:rPr>
                <w:rFonts w:ascii="Times New Roman" w:hAnsi="Times New Roman" w:cs="Times New Roman"/>
              </w:rPr>
              <w:t xml:space="preserve">Analyses sourced technical and popular information are appropriate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>ii Outcomes of the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f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easibility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, viability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is good (</w:t>
            </w:r>
            <w:r>
              <w:rPr>
                <w:rFonts w:ascii="Times New Roman" w:hAnsi="Times New Roman" w:cs="Times New Roman"/>
                <w:color w:val="000000" w:themeColor="text1"/>
              </w:rPr>
              <w:t>2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)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0538E6" w14:textId="77777777" w:rsidR="00BC3EA5" w:rsidRPr="00003291" w:rsidRDefault="00BC3EA5" w:rsidP="006F17C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) </w:t>
            </w:r>
            <w:r w:rsidRPr="00003291">
              <w:rPr>
                <w:rFonts w:ascii="Times New Roman" w:hAnsi="Times New Roman" w:cs="Times New Roman"/>
              </w:rPr>
              <w:t>Analyses sourced technical and popular information are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 moderate (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)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 xml:space="preserve">ii Outcomes of the feasibility is moderate (1) </w:t>
            </w:r>
          </w:p>
        </w:tc>
        <w:tc>
          <w:tcPr>
            <w:tcW w:w="23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648402" w14:textId="77777777" w:rsidR="00BC3EA5" w:rsidRPr="00003291" w:rsidRDefault="00BC3EA5" w:rsidP="006F17C7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 w:rsidRPr="00003291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003291">
              <w:rPr>
                <w:rFonts w:ascii="Times New Roman" w:hAnsi="Times New Roman" w:cs="Times New Roman"/>
                <w:color w:val="000000" w:themeColor="text1"/>
              </w:rPr>
              <w:t xml:space="preserve">) </w:t>
            </w:r>
            <w:r w:rsidRPr="00003291">
              <w:rPr>
                <w:rFonts w:ascii="Times New Roman" w:hAnsi="Times New Roman" w:cs="Times New Roman"/>
              </w:rPr>
              <w:t xml:space="preserve">Analyses sourced technical and popular information not secured 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t>(0)</w:t>
            </w:r>
            <w:r w:rsidRPr="00003291">
              <w:rPr>
                <w:rFonts w:ascii="Times New Roman" w:hAnsi="Times New Roman" w:cs="Times New Roman"/>
                <w:color w:val="000000" w:themeColor="text1"/>
              </w:rPr>
              <w:br/>
              <w:t>ii) Outcomes of the feasibility is poor (0)</w:t>
            </w:r>
          </w:p>
        </w:tc>
        <w:tc>
          <w:tcPr>
            <w:tcW w:w="236" w:type="dxa"/>
            <w:vMerge/>
            <w:tcBorders>
              <w:left w:val="nil"/>
            </w:tcBorders>
            <w:shd w:val="clear" w:color="auto" w:fill="auto"/>
            <w:vAlign w:val="center"/>
            <w:hideMark/>
          </w:tcPr>
          <w:p w14:paraId="4128F9E6" w14:textId="77777777" w:rsidR="00BC3EA5" w:rsidRPr="00003291" w:rsidRDefault="00BC3EA5" w:rsidP="006F17C7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00BC3EA5" w:rsidRPr="00003291" w14:paraId="45448932" w14:textId="77777777" w:rsidTr="006F17C7">
        <w:trPr>
          <w:gridAfter w:val="2"/>
          <w:wAfter w:w="2220" w:type="dxa"/>
          <w:trHeight w:val="300"/>
        </w:trPr>
        <w:tc>
          <w:tcPr>
            <w:tcW w:w="811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A1D65" w14:textId="77777777" w:rsidR="00BC3EA5" w:rsidRPr="00003291" w:rsidRDefault="00BC3EA5" w:rsidP="006F17C7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  <w:tc>
          <w:tcPr>
            <w:tcW w:w="1385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C467007" w14:textId="77777777" w:rsidR="00BC3EA5" w:rsidRPr="00003291" w:rsidRDefault="00BC3EA5" w:rsidP="006F17C7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003291">
              <w:rPr>
                <w:rFonts w:ascii="Times New Roman" w:hAnsi="Times New Roman" w:cs="Times New Roman"/>
                <w:color w:val="000000" w:themeColor="text1"/>
              </w:rPr>
              <w:t>Marks in the brackets are the maximum marks that can be reduced for the relevant descriptor</w:t>
            </w:r>
          </w:p>
        </w:tc>
      </w:tr>
    </w:tbl>
    <w:p w14:paraId="71501608" w14:textId="77777777" w:rsidR="00BC3EA5" w:rsidRPr="00003291" w:rsidRDefault="00BC3EA5" w:rsidP="00BC3EA5">
      <w:pPr>
        <w:rPr>
          <w:rFonts w:ascii="Times New Roman" w:hAnsi="Times New Roman" w:cs="Times New Roman"/>
        </w:rPr>
      </w:pPr>
    </w:p>
    <w:p w14:paraId="36B02DDF" w14:textId="77777777" w:rsidR="00B20E8F" w:rsidRDefault="00B20E8F" w:rsidP="00B20E8F">
      <w:pPr>
        <w:pStyle w:val="ListParagraph"/>
        <w:shd w:val="clear" w:color="auto" w:fill="FFFFFF"/>
        <w:tabs>
          <w:tab w:val="clear" w:pos="720"/>
        </w:tabs>
        <w:suppressAutoHyphens w:val="0"/>
        <w:spacing w:after="0" w:line="360" w:lineRule="auto"/>
        <w:contextualSpacing/>
        <w:jc w:val="both"/>
        <w:rPr>
          <w:rFonts w:ascii="Times New Roman" w:eastAsia="Times New Roman" w:hAnsi="Times New Roman" w:cs="Times New Roman"/>
          <w:color w:val="222222"/>
          <w:lang w:bidi="hi-IN"/>
        </w:rPr>
      </w:pPr>
    </w:p>
    <w:sectPr w:rsidR="00B20E8F" w:rsidSect="000F007D">
      <w:pgSz w:w="16840" w:h="11910" w:orient="landscape"/>
      <w:pgMar w:top="810" w:right="860" w:bottom="630" w:left="153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ans">
    <w:altName w:val="Times New Roman"/>
    <w:panose1 w:val="00000000000000000000"/>
    <w:charset w:val="00"/>
    <w:family w:val="roman"/>
    <w:notTrueType/>
    <w:pitch w:val="default"/>
  </w:font>
  <w:font w:name="Arial MT">
    <w:altName w:val="Times New Roman"/>
    <w:charset w:val="00"/>
    <w:family w:val="auto"/>
    <w:pitch w:val="variable"/>
    <w:sig w:usb0="00000000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cs-Calib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C0D64"/>
    <w:multiLevelType w:val="hybridMultilevel"/>
    <w:tmpl w:val="9894DE80"/>
    <w:lvl w:ilvl="0" w:tplc="C50E1D40">
      <w:start w:val="2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677BBE"/>
    <w:multiLevelType w:val="hybridMultilevel"/>
    <w:tmpl w:val="0B5C48F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8733286"/>
    <w:multiLevelType w:val="multilevel"/>
    <w:tmpl w:val="EC061F28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8D0D1A"/>
    <w:multiLevelType w:val="hybridMultilevel"/>
    <w:tmpl w:val="164EFAEE"/>
    <w:lvl w:ilvl="0" w:tplc="43F68FB2">
      <w:start w:val="1"/>
      <w:numFmt w:val="lowerRoman"/>
      <w:lvlText w:val="%1)"/>
      <w:lvlJc w:val="left"/>
      <w:pPr>
        <w:ind w:left="1080" w:hanging="720"/>
      </w:pPr>
      <w:rPr>
        <w:rFonts w:asciiTheme="minorHAnsi" w:eastAsia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440450"/>
    <w:multiLevelType w:val="hybridMultilevel"/>
    <w:tmpl w:val="0704A1EE"/>
    <w:lvl w:ilvl="0" w:tplc="A4BA138A">
      <w:start w:val="1"/>
      <w:numFmt w:val="lowerRoman"/>
      <w:lvlText w:val="%1)"/>
      <w:lvlJc w:val="left"/>
      <w:pPr>
        <w:ind w:left="1080" w:hanging="720"/>
      </w:pPr>
      <w:rPr>
        <w:rFonts w:eastAsiaTheme="minorHAns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5F4A49"/>
    <w:multiLevelType w:val="hybridMultilevel"/>
    <w:tmpl w:val="7AE89E84"/>
    <w:lvl w:ilvl="0" w:tplc="72B8754C">
      <w:start w:val="1"/>
      <w:numFmt w:val="lowerRoman"/>
      <w:lvlText w:val="%1)"/>
      <w:lvlJc w:val="left"/>
      <w:pPr>
        <w:ind w:left="1080" w:hanging="720"/>
      </w:pPr>
      <w:rPr>
        <w:rFonts w:asciiTheme="minorHAnsi" w:eastAsia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A07AE9"/>
    <w:multiLevelType w:val="hybridMultilevel"/>
    <w:tmpl w:val="4378D456"/>
    <w:lvl w:ilvl="0" w:tplc="7716E98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9A3746"/>
    <w:multiLevelType w:val="hybridMultilevel"/>
    <w:tmpl w:val="4378D456"/>
    <w:lvl w:ilvl="0" w:tplc="7716E98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F12084"/>
    <w:multiLevelType w:val="hybridMultilevel"/>
    <w:tmpl w:val="46D8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531ED6"/>
    <w:multiLevelType w:val="hybridMultilevel"/>
    <w:tmpl w:val="D3064BEC"/>
    <w:lvl w:ilvl="0" w:tplc="730C34D2">
      <w:start w:val="1"/>
      <w:numFmt w:val="lowerRoman"/>
      <w:lvlText w:val="%1)"/>
      <w:lvlJc w:val="left"/>
      <w:pPr>
        <w:ind w:left="1080" w:hanging="720"/>
      </w:pPr>
      <w:rPr>
        <w:rFonts w:asciiTheme="minorHAnsi" w:eastAsia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B37C43"/>
    <w:multiLevelType w:val="hybridMultilevel"/>
    <w:tmpl w:val="7ED05936"/>
    <w:lvl w:ilvl="0" w:tplc="35D466FE">
      <w:start w:val="1"/>
      <w:numFmt w:val="lowerRoman"/>
      <w:lvlText w:val="%1)"/>
      <w:lvlJc w:val="left"/>
      <w:pPr>
        <w:ind w:left="1080" w:hanging="720"/>
      </w:pPr>
      <w:rPr>
        <w:rFonts w:asciiTheme="minorHAnsi" w:eastAsia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7E0D1F"/>
    <w:multiLevelType w:val="hybridMultilevel"/>
    <w:tmpl w:val="6A2CAC8C"/>
    <w:lvl w:ilvl="0" w:tplc="8E026CC6">
      <w:start w:val="1"/>
      <w:numFmt w:val="lowerRoman"/>
      <w:lvlText w:val="%1)"/>
      <w:lvlJc w:val="left"/>
      <w:pPr>
        <w:ind w:left="1080" w:hanging="720"/>
      </w:pPr>
      <w:rPr>
        <w:rFonts w:eastAsiaTheme="minorHAns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C53AE7"/>
    <w:multiLevelType w:val="hybridMultilevel"/>
    <w:tmpl w:val="28EC71E6"/>
    <w:lvl w:ilvl="0" w:tplc="EC668FB2">
      <w:start w:val="1"/>
      <w:numFmt w:val="lowerRoman"/>
      <w:lvlText w:val="%1)"/>
      <w:lvlJc w:val="left"/>
      <w:pPr>
        <w:ind w:left="1080" w:hanging="720"/>
      </w:pPr>
      <w:rPr>
        <w:rFonts w:eastAsiaTheme="minorHAns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BE0BCE"/>
    <w:multiLevelType w:val="hybridMultilevel"/>
    <w:tmpl w:val="4378D456"/>
    <w:lvl w:ilvl="0" w:tplc="7716E98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260C3B"/>
    <w:multiLevelType w:val="hybridMultilevel"/>
    <w:tmpl w:val="CA20B2C0"/>
    <w:lvl w:ilvl="0" w:tplc="581208D2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16074904">
    <w:abstractNumId w:val="2"/>
  </w:num>
  <w:num w:numId="2" w16cid:durableId="700397516">
    <w:abstractNumId w:val="1"/>
  </w:num>
  <w:num w:numId="3" w16cid:durableId="1008363192">
    <w:abstractNumId w:val="6"/>
  </w:num>
  <w:num w:numId="4" w16cid:durableId="1219518021">
    <w:abstractNumId w:val="7"/>
  </w:num>
  <w:num w:numId="5" w16cid:durableId="221987858">
    <w:abstractNumId w:val="13"/>
  </w:num>
  <w:num w:numId="6" w16cid:durableId="682165521">
    <w:abstractNumId w:val="10"/>
  </w:num>
  <w:num w:numId="7" w16cid:durableId="275985782">
    <w:abstractNumId w:val="5"/>
  </w:num>
  <w:num w:numId="8" w16cid:durableId="1575897881">
    <w:abstractNumId w:val="3"/>
  </w:num>
  <w:num w:numId="9" w16cid:durableId="345401716">
    <w:abstractNumId w:val="9"/>
  </w:num>
  <w:num w:numId="10" w16cid:durableId="783042936">
    <w:abstractNumId w:val="14"/>
  </w:num>
  <w:num w:numId="11" w16cid:durableId="247234106">
    <w:abstractNumId w:val="0"/>
  </w:num>
  <w:num w:numId="12" w16cid:durableId="1467313215">
    <w:abstractNumId w:val="4"/>
  </w:num>
  <w:num w:numId="13" w16cid:durableId="1065107198">
    <w:abstractNumId w:val="12"/>
  </w:num>
  <w:num w:numId="14" w16cid:durableId="527180498">
    <w:abstractNumId w:val="11"/>
  </w:num>
  <w:num w:numId="15" w16cid:durableId="9660048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sDAwtjA2tDA1tjRU0lEKTi0uzszPAymwqAUAfj8txywAAAA="/>
  </w:docVars>
  <w:rsids>
    <w:rsidRoot w:val="0085090E"/>
    <w:rsid w:val="00013B4A"/>
    <w:rsid w:val="00014BE5"/>
    <w:rsid w:val="000263EB"/>
    <w:rsid w:val="00044E91"/>
    <w:rsid w:val="00056334"/>
    <w:rsid w:val="000B05A9"/>
    <w:rsid w:val="000B3351"/>
    <w:rsid w:val="000C5DC2"/>
    <w:rsid w:val="000D6677"/>
    <w:rsid w:val="000D6801"/>
    <w:rsid w:val="000F007D"/>
    <w:rsid w:val="0011286C"/>
    <w:rsid w:val="00127205"/>
    <w:rsid w:val="00132008"/>
    <w:rsid w:val="00136EF4"/>
    <w:rsid w:val="001877CA"/>
    <w:rsid w:val="001B58E3"/>
    <w:rsid w:val="001C099A"/>
    <w:rsid w:val="001D19B4"/>
    <w:rsid w:val="001D2BAF"/>
    <w:rsid w:val="001D31B7"/>
    <w:rsid w:val="001F5D4A"/>
    <w:rsid w:val="00207D6B"/>
    <w:rsid w:val="00227AF4"/>
    <w:rsid w:val="00240E31"/>
    <w:rsid w:val="0025234A"/>
    <w:rsid w:val="00263673"/>
    <w:rsid w:val="00266151"/>
    <w:rsid w:val="00293C95"/>
    <w:rsid w:val="0029797F"/>
    <w:rsid w:val="002B25DA"/>
    <w:rsid w:val="002C43B5"/>
    <w:rsid w:val="002D2098"/>
    <w:rsid w:val="002D53C2"/>
    <w:rsid w:val="002F0ABA"/>
    <w:rsid w:val="00311618"/>
    <w:rsid w:val="00314372"/>
    <w:rsid w:val="00326D8D"/>
    <w:rsid w:val="0033285D"/>
    <w:rsid w:val="0034397D"/>
    <w:rsid w:val="00372682"/>
    <w:rsid w:val="00374237"/>
    <w:rsid w:val="00376CC3"/>
    <w:rsid w:val="00380A6C"/>
    <w:rsid w:val="00396D6B"/>
    <w:rsid w:val="003A2A95"/>
    <w:rsid w:val="003A3129"/>
    <w:rsid w:val="003F1C7B"/>
    <w:rsid w:val="00402117"/>
    <w:rsid w:val="00411EAA"/>
    <w:rsid w:val="004150AB"/>
    <w:rsid w:val="00440D92"/>
    <w:rsid w:val="00442F84"/>
    <w:rsid w:val="0044586A"/>
    <w:rsid w:val="004513C2"/>
    <w:rsid w:val="00453B47"/>
    <w:rsid w:val="00460D79"/>
    <w:rsid w:val="00477539"/>
    <w:rsid w:val="004869E7"/>
    <w:rsid w:val="00495256"/>
    <w:rsid w:val="004A3846"/>
    <w:rsid w:val="004A44B9"/>
    <w:rsid w:val="004B5F34"/>
    <w:rsid w:val="004C7887"/>
    <w:rsid w:val="004D569F"/>
    <w:rsid w:val="0050093D"/>
    <w:rsid w:val="005078C6"/>
    <w:rsid w:val="005325A7"/>
    <w:rsid w:val="00560350"/>
    <w:rsid w:val="00564A58"/>
    <w:rsid w:val="005658AB"/>
    <w:rsid w:val="00580B03"/>
    <w:rsid w:val="00582D76"/>
    <w:rsid w:val="0059187D"/>
    <w:rsid w:val="00593E7D"/>
    <w:rsid w:val="005B4009"/>
    <w:rsid w:val="005D132B"/>
    <w:rsid w:val="005F6C06"/>
    <w:rsid w:val="0062322D"/>
    <w:rsid w:val="00633F0C"/>
    <w:rsid w:val="00636166"/>
    <w:rsid w:val="0064487B"/>
    <w:rsid w:val="006544E7"/>
    <w:rsid w:val="00666223"/>
    <w:rsid w:val="00674715"/>
    <w:rsid w:val="00695A5C"/>
    <w:rsid w:val="006D0DAF"/>
    <w:rsid w:val="006D0EB9"/>
    <w:rsid w:val="006D7BD8"/>
    <w:rsid w:val="007169D9"/>
    <w:rsid w:val="00722404"/>
    <w:rsid w:val="007305E3"/>
    <w:rsid w:val="007440AD"/>
    <w:rsid w:val="00747E8C"/>
    <w:rsid w:val="007538B1"/>
    <w:rsid w:val="0075402F"/>
    <w:rsid w:val="00756B7F"/>
    <w:rsid w:val="00771C8B"/>
    <w:rsid w:val="007806BE"/>
    <w:rsid w:val="007825B7"/>
    <w:rsid w:val="007A0830"/>
    <w:rsid w:val="007D1668"/>
    <w:rsid w:val="007D2F70"/>
    <w:rsid w:val="007E1423"/>
    <w:rsid w:val="007E22B0"/>
    <w:rsid w:val="007F1963"/>
    <w:rsid w:val="007F7CF7"/>
    <w:rsid w:val="00800C64"/>
    <w:rsid w:val="00802D27"/>
    <w:rsid w:val="00824AF3"/>
    <w:rsid w:val="00830D1E"/>
    <w:rsid w:val="00831233"/>
    <w:rsid w:val="008425DE"/>
    <w:rsid w:val="008427D1"/>
    <w:rsid w:val="0085090E"/>
    <w:rsid w:val="00850FB2"/>
    <w:rsid w:val="008574C4"/>
    <w:rsid w:val="008652D7"/>
    <w:rsid w:val="00866B68"/>
    <w:rsid w:val="00867424"/>
    <w:rsid w:val="00873A47"/>
    <w:rsid w:val="00875A7F"/>
    <w:rsid w:val="008861B9"/>
    <w:rsid w:val="00890516"/>
    <w:rsid w:val="008A1E39"/>
    <w:rsid w:val="008B308E"/>
    <w:rsid w:val="008B375F"/>
    <w:rsid w:val="008C2B93"/>
    <w:rsid w:val="008C49AC"/>
    <w:rsid w:val="00900C5E"/>
    <w:rsid w:val="00936856"/>
    <w:rsid w:val="00936C6E"/>
    <w:rsid w:val="009428C2"/>
    <w:rsid w:val="00946B9B"/>
    <w:rsid w:val="009505E9"/>
    <w:rsid w:val="0095287F"/>
    <w:rsid w:val="009651D2"/>
    <w:rsid w:val="00967042"/>
    <w:rsid w:val="00970B3E"/>
    <w:rsid w:val="00983064"/>
    <w:rsid w:val="009F49C9"/>
    <w:rsid w:val="009F5D06"/>
    <w:rsid w:val="009F6C65"/>
    <w:rsid w:val="00A14673"/>
    <w:rsid w:val="00A20CFD"/>
    <w:rsid w:val="00A27BCF"/>
    <w:rsid w:val="00A32F74"/>
    <w:rsid w:val="00A6707F"/>
    <w:rsid w:val="00A82FA8"/>
    <w:rsid w:val="00AB5CFE"/>
    <w:rsid w:val="00AC496C"/>
    <w:rsid w:val="00AE1C4A"/>
    <w:rsid w:val="00B10598"/>
    <w:rsid w:val="00B20E8F"/>
    <w:rsid w:val="00B226AC"/>
    <w:rsid w:val="00B32713"/>
    <w:rsid w:val="00B33083"/>
    <w:rsid w:val="00B475F0"/>
    <w:rsid w:val="00B63BA9"/>
    <w:rsid w:val="00B70974"/>
    <w:rsid w:val="00B979B4"/>
    <w:rsid w:val="00BA5CA4"/>
    <w:rsid w:val="00BA6C10"/>
    <w:rsid w:val="00BB6185"/>
    <w:rsid w:val="00BC0563"/>
    <w:rsid w:val="00BC3EA5"/>
    <w:rsid w:val="00BD2331"/>
    <w:rsid w:val="00C17250"/>
    <w:rsid w:val="00C27CC4"/>
    <w:rsid w:val="00C45F24"/>
    <w:rsid w:val="00C46573"/>
    <w:rsid w:val="00C70802"/>
    <w:rsid w:val="00C769D7"/>
    <w:rsid w:val="00C97319"/>
    <w:rsid w:val="00CA7473"/>
    <w:rsid w:val="00CD66DA"/>
    <w:rsid w:val="00CF08EC"/>
    <w:rsid w:val="00CF7666"/>
    <w:rsid w:val="00D17917"/>
    <w:rsid w:val="00D204BA"/>
    <w:rsid w:val="00D32568"/>
    <w:rsid w:val="00D53A60"/>
    <w:rsid w:val="00D53F85"/>
    <w:rsid w:val="00D7070D"/>
    <w:rsid w:val="00D74B91"/>
    <w:rsid w:val="00D97378"/>
    <w:rsid w:val="00DB03D4"/>
    <w:rsid w:val="00DC48A5"/>
    <w:rsid w:val="00DC71A2"/>
    <w:rsid w:val="00DD0F5A"/>
    <w:rsid w:val="00DD10D8"/>
    <w:rsid w:val="00DD7D71"/>
    <w:rsid w:val="00DD7E62"/>
    <w:rsid w:val="00DF567E"/>
    <w:rsid w:val="00E1267E"/>
    <w:rsid w:val="00E5051B"/>
    <w:rsid w:val="00E647C8"/>
    <w:rsid w:val="00EA265E"/>
    <w:rsid w:val="00EB27A0"/>
    <w:rsid w:val="00EC5651"/>
    <w:rsid w:val="00EC622C"/>
    <w:rsid w:val="00ED064A"/>
    <w:rsid w:val="00ED528B"/>
    <w:rsid w:val="00EE4841"/>
    <w:rsid w:val="00F036D3"/>
    <w:rsid w:val="00F10505"/>
    <w:rsid w:val="00F23F98"/>
    <w:rsid w:val="00F330FA"/>
    <w:rsid w:val="00F461AF"/>
    <w:rsid w:val="00F86707"/>
    <w:rsid w:val="00FA1199"/>
    <w:rsid w:val="00FA4D1D"/>
    <w:rsid w:val="00FB48E7"/>
    <w:rsid w:val="00FD3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956E9"/>
  <w15:docId w15:val="{6BD47B55-DA18-406D-9C02-9887B5527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824AF3"/>
    <w:pPr>
      <w:widowControl w:val="0"/>
      <w:autoSpaceDE w:val="0"/>
      <w:autoSpaceDN w:val="0"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1963"/>
    <w:pPr>
      <w:tabs>
        <w:tab w:val="left" w:pos="720"/>
      </w:tabs>
      <w:suppressAutoHyphens/>
      <w:spacing w:after="200" w:line="276" w:lineRule="auto"/>
      <w:ind w:left="720"/>
    </w:pPr>
    <w:rPr>
      <w:rFonts w:ascii="Calibri" w:eastAsia="Droid Sans" w:hAnsi="Calibri" w:cs="Calibri"/>
      <w:lang w:val="en-US"/>
    </w:rPr>
  </w:style>
  <w:style w:type="paragraph" w:styleId="BodyText">
    <w:name w:val="Body Text"/>
    <w:basedOn w:val="Normal"/>
    <w:link w:val="BodyTextChar"/>
    <w:uiPriority w:val="1"/>
    <w:unhideWhenUsed/>
    <w:qFormat/>
    <w:rsid w:val="007F1963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F1963"/>
    <w:rPr>
      <w:rFonts w:ascii="Arial MT" w:eastAsia="Arial MT" w:hAnsi="Arial MT" w:cs="Arial MT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564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824AF3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Default">
    <w:name w:val="Default"/>
    <w:rsid w:val="00824AF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NoSpacing">
    <w:name w:val="No Spacing"/>
    <w:uiPriority w:val="1"/>
    <w:qFormat/>
    <w:rsid w:val="00BC3EA5"/>
    <w:pPr>
      <w:spacing w:after="0" w:line="240" w:lineRule="auto"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3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65</Words>
  <Characters>550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joth</dc:creator>
  <cp:keywords/>
  <dc:description/>
  <cp:lastModifiedBy>godfrey winster sathianesan</cp:lastModifiedBy>
  <cp:revision>2</cp:revision>
  <cp:lastPrinted>2021-09-10T07:26:00Z</cp:lastPrinted>
  <dcterms:created xsi:type="dcterms:W3CDTF">2023-10-10T08:34:00Z</dcterms:created>
  <dcterms:modified xsi:type="dcterms:W3CDTF">2023-10-10T08:34:00Z</dcterms:modified>
</cp:coreProperties>
</file>